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5D0F1F" w14:textId="77777777" w:rsidR="002060CE" w:rsidRPr="00BE08EC" w:rsidRDefault="001E7B4A" w:rsidP="001E7B4A">
      <w:pPr>
        <w:pStyle w:val="ListParagraph"/>
        <w:numPr>
          <w:ilvl w:val="0"/>
          <w:numId w:val="1"/>
        </w:numPr>
        <w:jc w:val="center"/>
        <w:rPr>
          <w:b/>
          <w:sz w:val="32"/>
          <w:szCs w:val="32"/>
        </w:rPr>
      </w:pPr>
      <w:r w:rsidRPr="00BE08EC">
        <w:rPr>
          <w:b/>
          <w:sz w:val="32"/>
          <w:szCs w:val="32"/>
        </w:rPr>
        <w:t>PRIJEDLOG RASPOREDA KOLEGIJA PO SEMESTRIMA</w:t>
      </w:r>
    </w:p>
    <w:p w14:paraId="4A19FA7E" w14:textId="77777777" w:rsidR="001E7B4A" w:rsidRPr="00BE08EC" w:rsidRDefault="001E7B4A" w:rsidP="001E7B4A">
      <w:pPr>
        <w:jc w:val="center"/>
        <w:rPr>
          <w:b/>
          <w:sz w:val="32"/>
          <w:szCs w:val="32"/>
        </w:rPr>
      </w:pPr>
    </w:p>
    <w:p w14:paraId="61AB92A2" w14:textId="77777777" w:rsidR="001E7B4A" w:rsidRPr="00BE08EC" w:rsidRDefault="001E7B4A" w:rsidP="001E7B4A">
      <w:pPr>
        <w:jc w:val="center"/>
        <w:rPr>
          <w:b/>
          <w:sz w:val="32"/>
          <w:szCs w:val="32"/>
        </w:rPr>
      </w:pPr>
    </w:p>
    <w:p w14:paraId="0E25290C" w14:textId="77777777" w:rsidR="001E7B4A" w:rsidRPr="00BE08EC" w:rsidRDefault="001E7B4A" w:rsidP="001E7B4A">
      <w:pPr>
        <w:pStyle w:val="ListParagraph"/>
        <w:numPr>
          <w:ilvl w:val="0"/>
          <w:numId w:val="2"/>
        </w:numPr>
        <w:jc w:val="center"/>
        <w:rPr>
          <w:b/>
        </w:rPr>
      </w:pPr>
      <w:r w:rsidRPr="00BE08EC">
        <w:rPr>
          <w:b/>
        </w:rPr>
        <w:t>ZIMSKI SEMESTAR</w:t>
      </w:r>
    </w:p>
    <w:p w14:paraId="42A45CD1" w14:textId="77777777" w:rsidR="001E7B4A" w:rsidRPr="00BE08EC" w:rsidRDefault="001E7B4A" w:rsidP="001E7B4A">
      <w:pPr>
        <w:ind w:left="0" w:firstLine="0"/>
        <w:rPr>
          <w:b/>
        </w:rPr>
      </w:pPr>
    </w:p>
    <w:tbl>
      <w:tblPr>
        <w:tblStyle w:val="TableGrid"/>
        <w:tblW w:w="10065" w:type="dxa"/>
        <w:tblInd w:w="108" w:type="dxa"/>
        <w:tblLook w:val="04A0" w:firstRow="1" w:lastRow="0" w:firstColumn="1" w:lastColumn="0" w:noHBand="0" w:noVBand="1"/>
      </w:tblPr>
      <w:tblGrid>
        <w:gridCol w:w="426"/>
        <w:gridCol w:w="5670"/>
        <w:gridCol w:w="708"/>
        <w:gridCol w:w="1134"/>
        <w:gridCol w:w="993"/>
        <w:gridCol w:w="1134"/>
      </w:tblGrid>
      <w:tr w:rsidR="00BE08EC" w:rsidRPr="00BE08EC" w14:paraId="5E00160F" w14:textId="77777777" w:rsidTr="001E7B4A">
        <w:tc>
          <w:tcPr>
            <w:tcW w:w="426" w:type="dxa"/>
            <w:shd w:val="clear" w:color="auto" w:fill="A6A6A6" w:themeFill="background1" w:themeFillShade="A6"/>
          </w:tcPr>
          <w:p w14:paraId="3689A541" w14:textId="77777777" w:rsidR="001E7B4A" w:rsidRPr="00BE08EC" w:rsidRDefault="001E7B4A" w:rsidP="001E7B4A">
            <w:pPr>
              <w:spacing w:before="120" w:after="120"/>
              <w:ind w:left="0" w:firstLine="0"/>
              <w:rPr>
                <w:b/>
              </w:rPr>
            </w:pPr>
          </w:p>
        </w:tc>
        <w:tc>
          <w:tcPr>
            <w:tcW w:w="5670" w:type="dxa"/>
            <w:shd w:val="clear" w:color="auto" w:fill="A6A6A6" w:themeFill="background1" w:themeFillShade="A6"/>
          </w:tcPr>
          <w:p w14:paraId="59957498" w14:textId="77777777" w:rsidR="001E7B4A" w:rsidRPr="00BE08EC" w:rsidRDefault="001E7B4A" w:rsidP="001E7B4A">
            <w:pPr>
              <w:spacing w:before="120" w:after="120"/>
              <w:ind w:left="0" w:firstLine="0"/>
              <w:rPr>
                <w:b/>
              </w:rPr>
            </w:pPr>
            <w:r w:rsidRPr="00BE08EC">
              <w:rPr>
                <w:b/>
              </w:rPr>
              <w:t>KOLEGIJ</w:t>
            </w:r>
          </w:p>
        </w:tc>
        <w:tc>
          <w:tcPr>
            <w:tcW w:w="708" w:type="dxa"/>
            <w:shd w:val="clear" w:color="auto" w:fill="A6A6A6" w:themeFill="background1" w:themeFillShade="A6"/>
          </w:tcPr>
          <w:p w14:paraId="55A6DE15" w14:textId="77777777" w:rsidR="001E7B4A" w:rsidRPr="00BE08EC" w:rsidRDefault="001E7B4A" w:rsidP="001E7B4A">
            <w:pPr>
              <w:spacing w:before="120" w:after="120"/>
              <w:ind w:left="0" w:firstLine="0"/>
              <w:jc w:val="center"/>
              <w:rPr>
                <w:b/>
              </w:rPr>
            </w:pPr>
            <w:r w:rsidRPr="00BE08EC">
              <w:rPr>
                <w:b/>
              </w:rPr>
              <w:t>O/I</w:t>
            </w:r>
          </w:p>
        </w:tc>
        <w:tc>
          <w:tcPr>
            <w:tcW w:w="1134" w:type="dxa"/>
            <w:shd w:val="clear" w:color="auto" w:fill="A6A6A6" w:themeFill="background1" w:themeFillShade="A6"/>
          </w:tcPr>
          <w:p w14:paraId="7DA2B6EC" w14:textId="77777777" w:rsidR="001E7B4A" w:rsidRPr="00BE08EC" w:rsidRDefault="001E7B4A" w:rsidP="001E7B4A">
            <w:pPr>
              <w:spacing w:before="120" w:after="120"/>
              <w:ind w:left="0" w:firstLine="0"/>
              <w:jc w:val="center"/>
              <w:rPr>
                <w:b/>
              </w:rPr>
            </w:pPr>
            <w:r w:rsidRPr="00BE08EC">
              <w:rPr>
                <w:b/>
              </w:rPr>
              <w:t>SATI</w:t>
            </w:r>
          </w:p>
        </w:tc>
        <w:tc>
          <w:tcPr>
            <w:tcW w:w="993" w:type="dxa"/>
            <w:shd w:val="clear" w:color="auto" w:fill="A6A6A6" w:themeFill="background1" w:themeFillShade="A6"/>
          </w:tcPr>
          <w:p w14:paraId="66508021" w14:textId="77777777" w:rsidR="001E7B4A" w:rsidRPr="00BE08EC" w:rsidRDefault="001E7B4A" w:rsidP="001E7B4A">
            <w:pPr>
              <w:spacing w:before="120" w:after="120"/>
              <w:ind w:left="0" w:firstLine="0"/>
              <w:jc w:val="center"/>
              <w:rPr>
                <w:b/>
              </w:rPr>
            </w:pPr>
            <w:r w:rsidRPr="00BE08EC">
              <w:rPr>
                <w:b/>
              </w:rPr>
              <w:t>ECTS</w:t>
            </w:r>
          </w:p>
        </w:tc>
        <w:tc>
          <w:tcPr>
            <w:tcW w:w="1134" w:type="dxa"/>
            <w:shd w:val="clear" w:color="auto" w:fill="A6A6A6" w:themeFill="background1" w:themeFillShade="A6"/>
          </w:tcPr>
          <w:p w14:paraId="395070B1" w14:textId="77777777" w:rsidR="001E7B4A" w:rsidRPr="00BE08EC" w:rsidRDefault="001E7B4A" w:rsidP="001E7B4A">
            <w:pPr>
              <w:spacing w:before="120" w:after="120"/>
              <w:ind w:left="0" w:firstLine="0"/>
              <w:jc w:val="center"/>
              <w:rPr>
                <w:b/>
              </w:rPr>
            </w:pPr>
            <w:r w:rsidRPr="00BE08EC">
              <w:rPr>
                <w:b/>
              </w:rPr>
              <w:t>GRUPA</w:t>
            </w:r>
          </w:p>
        </w:tc>
      </w:tr>
      <w:tr w:rsidR="00BE08EC" w:rsidRPr="00BE08EC" w14:paraId="180F497D" w14:textId="77777777" w:rsidTr="001E7B4A">
        <w:tc>
          <w:tcPr>
            <w:tcW w:w="426" w:type="dxa"/>
          </w:tcPr>
          <w:p w14:paraId="445B1C89" w14:textId="77777777" w:rsidR="001E7B4A" w:rsidRPr="00BE08EC" w:rsidRDefault="001E7B4A" w:rsidP="001E7B4A">
            <w:pPr>
              <w:spacing w:before="60" w:after="60"/>
              <w:ind w:left="0" w:firstLine="0"/>
            </w:pPr>
            <w:r w:rsidRPr="00BE08EC">
              <w:t>1.</w:t>
            </w:r>
          </w:p>
        </w:tc>
        <w:tc>
          <w:tcPr>
            <w:tcW w:w="5670" w:type="dxa"/>
          </w:tcPr>
          <w:p w14:paraId="76627A80" w14:textId="193EFBA1" w:rsidR="001E7B4A" w:rsidRPr="00BE08EC" w:rsidRDefault="001E7B4A" w:rsidP="001E7B4A">
            <w:pPr>
              <w:spacing w:before="60" w:after="60"/>
              <w:ind w:left="0" w:firstLine="0"/>
            </w:pPr>
            <w:r w:rsidRPr="00BE08EC">
              <w:t>Dinamika konstrukcija</w:t>
            </w:r>
          </w:p>
        </w:tc>
        <w:tc>
          <w:tcPr>
            <w:tcW w:w="708" w:type="dxa"/>
          </w:tcPr>
          <w:p w14:paraId="3B026C53" w14:textId="77777777" w:rsidR="001E7B4A" w:rsidRPr="00BE08EC" w:rsidRDefault="001E7B4A" w:rsidP="001E7B4A">
            <w:pPr>
              <w:spacing w:before="60" w:after="60"/>
              <w:ind w:left="0" w:firstLine="0"/>
              <w:jc w:val="center"/>
            </w:pPr>
            <w:r w:rsidRPr="00BE08EC">
              <w:t>O</w:t>
            </w:r>
          </w:p>
        </w:tc>
        <w:tc>
          <w:tcPr>
            <w:tcW w:w="1134" w:type="dxa"/>
          </w:tcPr>
          <w:p w14:paraId="67026E50" w14:textId="6BC361E3" w:rsidR="001E7B4A" w:rsidRPr="00BE08EC" w:rsidRDefault="00AC7248" w:rsidP="001E7B4A">
            <w:pPr>
              <w:spacing w:before="60" w:after="60"/>
              <w:ind w:left="0" w:firstLine="0"/>
              <w:jc w:val="center"/>
            </w:pPr>
            <w:r w:rsidRPr="00BE08EC">
              <w:t>2</w:t>
            </w:r>
            <w:r w:rsidR="001E7B4A" w:rsidRPr="00BE08EC">
              <w:t xml:space="preserve"> + </w:t>
            </w:r>
            <w:r w:rsidRPr="00BE08EC">
              <w:t>1</w:t>
            </w:r>
          </w:p>
        </w:tc>
        <w:tc>
          <w:tcPr>
            <w:tcW w:w="993" w:type="dxa"/>
          </w:tcPr>
          <w:p w14:paraId="634EDBCF" w14:textId="460D6DC9" w:rsidR="001E7B4A" w:rsidRPr="00BE08EC" w:rsidRDefault="00AC7248" w:rsidP="001E7B4A">
            <w:pPr>
              <w:spacing w:before="60" w:after="60"/>
              <w:ind w:left="0" w:firstLine="0"/>
              <w:jc w:val="center"/>
            </w:pPr>
            <w:r w:rsidRPr="00BE08EC">
              <w:t>4</w:t>
            </w:r>
            <w:r w:rsidR="001E7B4A" w:rsidRPr="00BE08EC">
              <w:t>,5</w:t>
            </w:r>
          </w:p>
        </w:tc>
        <w:tc>
          <w:tcPr>
            <w:tcW w:w="1134" w:type="dxa"/>
          </w:tcPr>
          <w:p w14:paraId="635391DA" w14:textId="77777777" w:rsidR="001E7B4A" w:rsidRPr="00BE08EC" w:rsidRDefault="001E7B4A" w:rsidP="001E7B4A">
            <w:pPr>
              <w:spacing w:before="60" w:after="60"/>
              <w:ind w:left="0" w:firstLine="0"/>
              <w:jc w:val="center"/>
            </w:pPr>
          </w:p>
        </w:tc>
      </w:tr>
      <w:tr w:rsidR="00BE08EC" w:rsidRPr="00BE08EC" w14:paraId="0228B620" w14:textId="77777777" w:rsidTr="001E7B4A">
        <w:tc>
          <w:tcPr>
            <w:tcW w:w="426" w:type="dxa"/>
          </w:tcPr>
          <w:p w14:paraId="166D6800" w14:textId="1FEA4C72" w:rsidR="00AC7248" w:rsidRPr="00BE08EC" w:rsidRDefault="00AC7248" w:rsidP="00AC7248">
            <w:pPr>
              <w:spacing w:before="60" w:after="60"/>
              <w:ind w:left="0" w:firstLine="0"/>
            </w:pPr>
            <w:r w:rsidRPr="00BE08EC">
              <w:t>2.</w:t>
            </w:r>
          </w:p>
        </w:tc>
        <w:tc>
          <w:tcPr>
            <w:tcW w:w="5670" w:type="dxa"/>
          </w:tcPr>
          <w:p w14:paraId="7E3B76C0" w14:textId="188EEBBC" w:rsidR="00AC7248" w:rsidRPr="00BE08EC" w:rsidRDefault="00AC7248" w:rsidP="00AC7248">
            <w:pPr>
              <w:spacing w:before="60" w:after="60"/>
              <w:ind w:left="0" w:firstLine="0"/>
            </w:pPr>
            <w:r w:rsidRPr="00BE08EC">
              <w:t>Potresno inženjerstvo</w:t>
            </w:r>
          </w:p>
        </w:tc>
        <w:tc>
          <w:tcPr>
            <w:tcW w:w="708" w:type="dxa"/>
          </w:tcPr>
          <w:p w14:paraId="4A47B124" w14:textId="204811E1" w:rsidR="00AC7248" w:rsidRPr="00BE08EC" w:rsidRDefault="00AC7248" w:rsidP="00AC7248">
            <w:pPr>
              <w:spacing w:before="60" w:after="60"/>
              <w:ind w:left="0" w:firstLine="0"/>
              <w:jc w:val="center"/>
            </w:pPr>
            <w:r w:rsidRPr="00BE08EC">
              <w:t>O</w:t>
            </w:r>
          </w:p>
        </w:tc>
        <w:tc>
          <w:tcPr>
            <w:tcW w:w="1134" w:type="dxa"/>
          </w:tcPr>
          <w:p w14:paraId="3B6382A0" w14:textId="2434FA84" w:rsidR="00AC7248" w:rsidRPr="00BE08EC" w:rsidRDefault="00AC7248" w:rsidP="00AC7248">
            <w:pPr>
              <w:spacing w:before="60" w:after="60"/>
              <w:ind w:left="0" w:firstLine="0"/>
              <w:jc w:val="center"/>
            </w:pPr>
            <w:r w:rsidRPr="00BE08EC">
              <w:t xml:space="preserve">2 + </w:t>
            </w:r>
            <w:r w:rsidR="00B57448" w:rsidRPr="00BE08EC">
              <w:t>1</w:t>
            </w:r>
          </w:p>
        </w:tc>
        <w:tc>
          <w:tcPr>
            <w:tcW w:w="993" w:type="dxa"/>
          </w:tcPr>
          <w:p w14:paraId="73971814" w14:textId="2202FC8A" w:rsidR="00AC7248" w:rsidRPr="00BE08EC" w:rsidRDefault="00B57448" w:rsidP="00AC7248">
            <w:pPr>
              <w:spacing w:before="60" w:after="60"/>
              <w:ind w:left="0" w:firstLine="0"/>
              <w:jc w:val="center"/>
            </w:pPr>
            <w:r w:rsidRPr="00BE08EC">
              <w:t>4,5</w:t>
            </w:r>
          </w:p>
        </w:tc>
        <w:tc>
          <w:tcPr>
            <w:tcW w:w="1134" w:type="dxa"/>
          </w:tcPr>
          <w:p w14:paraId="06839CF2" w14:textId="77777777" w:rsidR="00AC7248" w:rsidRPr="00BE08EC" w:rsidRDefault="00AC7248" w:rsidP="00AC7248">
            <w:pPr>
              <w:spacing w:before="60" w:after="60"/>
              <w:ind w:left="0" w:firstLine="0"/>
              <w:jc w:val="center"/>
            </w:pPr>
          </w:p>
        </w:tc>
      </w:tr>
      <w:tr w:rsidR="00BE08EC" w:rsidRPr="00BE08EC" w14:paraId="3F4A7C13" w14:textId="77777777" w:rsidTr="001E7B4A">
        <w:tc>
          <w:tcPr>
            <w:tcW w:w="426" w:type="dxa"/>
          </w:tcPr>
          <w:p w14:paraId="1D830C77" w14:textId="7A837A9E" w:rsidR="00AC7248" w:rsidRPr="00BE08EC" w:rsidRDefault="00AC7248" w:rsidP="00AC7248">
            <w:pPr>
              <w:spacing w:before="60" w:after="60"/>
              <w:ind w:left="0" w:firstLine="0"/>
            </w:pPr>
            <w:r w:rsidRPr="00BE08EC">
              <w:t>3.</w:t>
            </w:r>
          </w:p>
        </w:tc>
        <w:tc>
          <w:tcPr>
            <w:tcW w:w="5670" w:type="dxa"/>
          </w:tcPr>
          <w:p w14:paraId="4781F2B8" w14:textId="74DDBA30" w:rsidR="00AC7248" w:rsidRPr="00BE08EC" w:rsidRDefault="00713413" w:rsidP="00AC7248">
            <w:pPr>
              <w:spacing w:before="60" w:after="60"/>
              <w:ind w:left="0" w:firstLine="0"/>
            </w:pPr>
            <w:r w:rsidRPr="00713413">
              <w:t>Primjena računalnih programa u proračunu konstrukcija</w:t>
            </w:r>
          </w:p>
        </w:tc>
        <w:tc>
          <w:tcPr>
            <w:tcW w:w="708" w:type="dxa"/>
          </w:tcPr>
          <w:p w14:paraId="5F494D3D" w14:textId="77777777" w:rsidR="00AC7248" w:rsidRPr="00BE08EC" w:rsidRDefault="00AC7248" w:rsidP="00AC7248">
            <w:pPr>
              <w:spacing w:before="60" w:after="60"/>
              <w:ind w:left="0" w:firstLine="0"/>
              <w:jc w:val="center"/>
            </w:pPr>
            <w:r w:rsidRPr="00BE08EC">
              <w:t>O</w:t>
            </w:r>
          </w:p>
        </w:tc>
        <w:tc>
          <w:tcPr>
            <w:tcW w:w="1134" w:type="dxa"/>
          </w:tcPr>
          <w:p w14:paraId="1A25198B" w14:textId="594D317A" w:rsidR="00AC7248" w:rsidRPr="00BE08EC" w:rsidRDefault="00B57448" w:rsidP="00AC7248">
            <w:pPr>
              <w:spacing w:before="60" w:after="60"/>
              <w:ind w:left="0" w:firstLine="0"/>
              <w:jc w:val="center"/>
            </w:pPr>
            <w:r w:rsidRPr="00BE08EC">
              <w:t>1</w:t>
            </w:r>
            <w:r w:rsidR="00AC7248" w:rsidRPr="00BE08EC">
              <w:t xml:space="preserve"> + 2</w:t>
            </w:r>
          </w:p>
        </w:tc>
        <w:tc>
          <w:tcPr>
            <w:tcW w:w="993" w:type="dxa"/>
          </w:tcPr>
          <w:p w14:paraId="1C51B10E" w14:textId="2DE8CF2E" w:rsidR="00AC7248" w:rsidRPr="00BE08EC" w:rsidRDefault="00B57448" w:rsidP="00AC7248">
            <w:pPr>
              <w:spacing w:before="60" w:after="60"/>
              <w:ind w:left="0" w:firstLine="0"/>
              <w:jc w:val="center"/>
            </w:pPr>
            <w:r w:rsidRPr="00BE08EC">
              <w:t>4,5</w:t>
            </w:r>
          </w:p>
        </w:tc>
        <w:tc>
          <w:tcPr>
            <w:tcW w:w="1134" w:type="dxa"/>
          </w:tcPr>
          <w:p w14:paraId="05022B79" w14:textId="77777777" w:rsidR="00AC7248" w:rsidRPr="00BE08EC" w:rsidRDefault="00AC7248" w:rsidP="00AC7248">
            <w:pPr>
              <w:spacing w:before="60" w:after="60"/>
              <w:ind w:left="0" w:firstLine="0"/>
              <w:jc w:val="center"/>
            </w:pPr>
          </w:p>
        </w:tc>
      </w:tr>
      <w:tr w:rsidR="00BE08EC" w:rsidRPr="00BE08EC" w14:paraId="72518212" w14:textId="77777777" w:rsidTr="001E7B4A">
        <w:tc>
          <w:tcPr>
            <w:tcW w:w="426" w:type="dxa"/>
          </w:tcPr>
          <w:p w14:paraId="2786CACE" w14:textId="2103EAFF" w:rsidR="00AC7248" w:rsidRPr="00BE08EC" w:rsidRDefault="00AC7248" w:rsidP="00AC7248">
            <w:pPr>
              <w:spacing w:before="60" w:after="60"/>
              <w:ind w:left="0" w:firstLine="0"/>
            </w:pPr>
            <w:r w:rsidRPr="00BE08EC">
              <w:t>4.</w:t>
            </w:r>
          </w:p>
        </w:tc>
        <w:tc>
          <w:tcPr>
            <w:tcW w:w="5670" w:type="dxa"/>
          </w:tcPr>
          <w:p w14:paraId="791F1BDF" w14:textId="4C8F941F" w:rsidR="00AC7248" w:rsidRPr="00BE08EC" w:rsidRDefault="00AC7248" w:rsidP="00AC7248">
            <w:pPr>
              <w:spacing w:before="60" w:after="60"/>
              <w:ind w:left="0" w:firstLine="0"/>
            </w:pPr>
            <w:proofErr w:type="spellStart"/>
            <w:r w:rsidRPr="00BE08EC">
              <w:t>Prednapeti</w:t>
            </w:r>
            <w:proofErr w:type="spellEnd"/>
            <w:r w:rsidRPr="00BE08EC">
              <w:t xml:space="preserve"> beton</w:t>
            </w:r>
          </w:p>
        </w:tc>
        <w:tc>
          <w:tcPr>
            <w:tcW w:w="708" w:type="dxa"/>
          </w:tcPr>
          <w:p w14:paraId="397D2E73" w14:textId="77777777" w:rsidR="00AC7248" w:rsidRPr="00BE08EC" w:rsidRDefault="00AC7248" w:rsidP="00AC7248">
            <w:pPr>
              <w:spacing w:before="60" w:after="60"/>
              <w:ind w:left="0" w:firstLine="0"/>
              <w:jc w:val="center"/>
            </w:pPr>
            <w:r w:rsidRPr="00BE08EC">
              <w:t>O</w:t>
            </w:r>
          </w:p>
        </w:tc>
        <w:tc>
          <w:tcPr>
            <w:tcW w:w="1134" w:type="dxa"/>
          </w:tcPr>
          <w:p w14:paraId="126BD61C" w14:textId="77777777" w:rsidR="00AC7248" w:rsidRPr="00BE08EC" w:rsidRDefault="00AC7248" w:rsidP="00AC7248">
            <w:pPr>
              <w:spacing w:before="60" w:after="60"/>
              <w:ind w:left="0" w:firstLine="0"/>
              <w:jc w:val="center"/>
            </w:pPr>
            <w:r w:rsidRPr="00BE08EC">
              <w:t>2 + 2</w:t>
            </w:r>
          </w:p>
        </w:tc>
        <w:tc>
          <w:tcPr>
            <w:tcW w:w="993" w:type="dxa"/>
          </w:tcPr>
          <w:p w14:paraId="4E01ABF7" w14:textId="77777777" w:rsidR="00AC7248" w:rsidRPr="00BE08EC" w:rsidRDefault="00AC7248" w:rsidP="00AC7248">
            <w:pPr>
              <w:spacing w:before="60" w:after="60"/>
              <w:ind w:left="0" w:firstLine="0"/>
              <w:jc w:val="center"/>
            </w:pPr>
            <w:r w:rsidRPr="00BE08EC">
              <w:t>6,0</w:t>
            </w:r>
          </w:p>
        </w:tc>
        <w:tc>
          <w:tcPr>
            <w:tcW w:w="1134" w:type="dxa"/>
          </w:tcPr>
          <w:p w14:paraId="312EFA9F" w14:textId="77777777" w:rsidR="00AC7248" w:rsidRPr="00BE08EC" w:rsidRDefault="00AC7248" w:rsidP="00AC7248">
            <w:pPr>
              <w:spacing w:before="60" w:after="60"/>
              <w:ind w:left="0" w:firstLine="0"/>
              <w:jc w:val="center"/>
            </w:pPr>
          </w:p>
        </w:tc>
      </w:tr>
      <w:tr w:rsidR="00BE08EC" w:rsidRPr="00BE08EC" w14:paraId="4D6BB868" w14:textId="77777777" w:rsidTr="001E7B4A">
        <w:tc>
          <w:tcPr>
            <w:tcW w:w="426" w:type="dxa"/>
          </w:tcPr>
          <w:p w14:paraId="3BF7E45A" w14:textId="2E5B0C2F" w:rsidR="00AC7248" w:rsidRPr="00BE08EC" w:rsidRDefault="00AC7248" w:rsidP="00AC7248">
            <w:pPr>
              <w:spacing w:before="60" w:after="60"/>
              <w:ind w:left="0" w:firstLine="0"/>
            </w:pPr>
            <w:r w:rsidRPr="00BE08EC">
              <w:t>5.</w:t>
            </w:r>
          </w:p>
        </w:tc>
        <w:tc>
          <w:tcPr>
            <w:tcW w:w="5670" w:type="dxa"/>
          </w:tcPr>
          <w:p w14:paraId="30001542" w14:textId="6368E397" w:rsidR="00AC7248" w:rsidRPr="00BE08EC" w:rsidRDefault="00550765" w:rsidP="00AC7248">
            <w:pPr>
              <w:spacing w:before="60" w:after="60"/>
              <w:ind w:left="0" w:firstLine="0"/>
            </w:pPr>
            <w:r>
              <w:rPr>
                <w:color w:val="000000" w:themeColor="text1"/>
              </w:rPr>
              <w:t>Spregnute</w:t>
            </w:r>
            <w:r w:rsidR="005827A1" w:rsidRPr="004B6638">
              <w:rPr>
                <w:color w:val="000000" w:themeColor="text1"/>
              </w:rPr>
              <w:t xml:space="preserve"> </w:t>
            </w:r>
            <w:r w:rsidR="005827A1" w:rsidRPr="00BE08EC">
              <w:t xml:space="preserve">konstrukcije </w:t>
            </w:r>
            <w:r>
              <w:t>1</w:t>
            </w:r>
          </w:p>
        </w:tc>
        <w:tc>
          <w:tcPr>
            <w:tcW w:w="708" w:type="dxa"/>
          </w:tcPr>
          <w:p w14:paraId="0E3C402C" w14:textId="77777777" w:rsidR="00AC7248" w:rsidRPr="00BE08EC" w:rsidRDefault="00AC7248" w:rsidP="00AC7248">
            <w:pPr>
              <w:spacing w:before="60" w:after="60"/>
              <w:ind w:left="0" w:firstLine="0"/>
              <w:jc w:val="center"/>
            </w:pPr>
            <w:r w:rsidRPr="00BE08EC">
              <w:t>O</w:t>
            </w:r>
          </w:p>
        </w:tc>
        <w:tc>
          <w:tcPr>
            <w:tcW w:w="1134" w:type="dxa"/>
          </w:tcPr>
          <w:p w14:paraId="38769E7E" w14:textId="77777777" w:rsidR="00AC7248" w:rsidRPr="00BE08EC" w:rsidRDefault="00AC7248" w:rsidP="00AC7248">
            <w:pPr>
              <w:spacing w:before="60" w:after="60"/>
              <w:ind w:left="0" w:firstLine="0"/>
              <w:jc w:val="center"/>
            </w:pPr>
            <w:r w:rsidRPr="00BE08EC">
              <w:t>2 + 1</w:t>
            </w:r>
          </w:p>
        </w:tc>
        <w:tc>
          <w:tcPr>
            <w:tcW w:w="993" w:type="dxa"/>
          </w:tcPr>
          <w:p w14:paraId="39AB1EB1" w14:textId="77777777" w:rsidR="00AC7248" w:rsidRPr="00BE08EC" w:rsidRDefault="00AC7248" w:rsidP="00AC7248">
            <w:pPr>
              <w:spacing w:before="60" w:after="60"/>
              <w:ind w:left="0" w:firstLine="0"/>
              <w:jc w:val="center"/>
            </w:pPr>
            <w:r w:rsidRPr="00BE08EC">
              <w:t>4,5</w:t>
            </w:r>
          </w:p>
        </w:tc>
        <w:tc>
          <w:tcPr>
            <w:tcW w:w="1134" w:type="dxa"/>
          </w:tcPr>
          <w:p w14:paraId="74C53ABF" w14:textId="77777777" w:rsidR="00AC7248" w:rsidRPr="00BE08EC" w:rsidRDefault="00AC7248" w:rsidP="00AC7248">
            <w:pPr>
              <w:spacing w:before="60" w:after="60"/>
              <w:ind w:left="0" w:firstLine="0"/>
              <w:jc w:val="center"/>
            </w:pPr>
          </w:p>
        </w:tc>
      </w:tr>
      <w:tr w:rsidR="00BE08EC" w:rsidRPr="00BE08EC" w14:paraId="4246A594" w14:textId="77777777" w:rsidTr="001E7B4A">
        <w:tc>
          <w:tcPr>
            <w:tcW w:w="426" w:type="dxa"/>
          </w:tcPr>
          <w:p w14:paraId="388E53E9" w14:textId="73E561D8" w:rsidR="001E7B4A" w:rsidRPr="00BE08EC" w:rsidRDefault="00AC7248" w:rsidP="001E7B4A">
            <w:pPr>
              <w:spacing w:before="60" w:after="60"/>
              <w:ind w:left="0" w:firstLine="0"/>
            </w:pPr>
            <w:r w:rsidRPr="00BE08EC">
              <w:t>6.</w:t>
            </w:r>
          </w:p>
        </w:tc>
        <w:tc>
          <w:tcPr>
            <w:tcW w:w="5670" w:type="dxa"/>
          </w:tcPr>
          <w:p w14:paraId="4735DB39" w14:textId="77777777" w:rsidR="001E7B4A" w:rsidRPr="00BE08EC" w:rsidRDefault="001E7B4A" w:rsidP="001E7B4A">
            <w:pPr>
              <w:spacing w:before="60" w:after="60"/>
              <w:ind w:left="0" w:firstLine="0"/>
            </w:pPr>
            <w:r w:rsidRPr="00BE08EC">
              <w:t>Matematika 3</w:t>
            </w:r>
          </w:p>
          <w:p w14:paraId="782801C8" w14:textId="77777777" w:rsidR="001E7B4A" w:rsidRPr="00BE08EC" w:rsidRDefault="001E7B4A" w:rsidP="001E7B4A">
            <w:pPr>
              <w:spacing w:before="60" w:after="60"/>
              <w:ind w:left="0" w:firstLine="0"/>
            </w:pPr>
            <w:r w:rsidRPr="00BE08EC">
              <w:t>Numerička matematika</w:t>
            </w:r>
          </w:p>
        </w:tc>
        <w:tc>
          <w:tcPr>
            <w:tcW w:w="708" w:type="dxa"/>
            <w:vAlign w:val="center"/>
          </w:tcPr>
          <w:p w14:paraId="31D93AF6" w14:textId="77777777" w:rsidR="001E7B4A" w:rsidRPr="00BE08EC" w:rsidRDefault="001E7B4A" w:rsidP="001E7B4A">
            <w:pPr>
              <w:spacing w:before="60" w:after="60"/>
              <w:ind w:left="0" w:firstLine="0"/>
              <w:jc w:val="center"/>
            </w:pPr>
            <w:r w:rsidRPr="00BE08EC">
              <w:t>I</w:t>
            </w:r>
          </w:p>
        </w:tc>
        <w:tc>
          <w:tcPr>
            <w:tcW w:w="1134" w:type="dxa"/>
            <w:vAlign w:val="center"/>
          </w:tcPr>
          <w:p w14:paraId="75B7B905" w14:textId="77777777" w:rsidR="001E7B4A" w:rsidRPr="00BE08EC" w:rsidRDefault="001E7B4A" w:rsidP="001E7B4A">
            <w:pPr>
              <w:spacing w:before="60" w:after="60"/>
              <w:ind w:left="0" w:firstLine="0"/>
              <w:jc w:val="center"/>
            </w:pPr>
            <w:r w:rsidRPr="00BE08EC">
              <w:t>2 + 2</w:t>
            </w:r>
          </w:p>
        </w:tc>
        <w:tc>
          <w:tcPr>
            <w:tcW w:w="993" w:type="dxa"/>
            <w:vAlign w:val="center"/>
          </w:tcPr>
          <w:p w14:paraId="2441E3DD" w14:textId="77777777" w:rsidR="001E7B4A" w:rsidRPr="00BE08EC" w:rsidRDefault="001E7B4A" w:rsidP="001E7B4A">
            <w:pPr>
              <w:spacing w:before="60" w:after="60"/>
              <w:ind w:left="0" w:firstLine="0"/>
              <w:jc w:val="center"/>
            </w:pPr>
            <w:r w:rsidRPr="00BE08EC">
              <w:t>6,0</w:t>
            </w:r>
          </w:p>
        </w:tc>
        <w:tc>
          <w:tcPr>
            <w:tcW w:w="1134" w:type="dxa"/>
            <w:vAlign w:val="center"/>
          </w:tcPr>
          <w:p w14:paraId="0ECF5042" w14:textId="77777777" w:rsidR="001E7B4A" w:rsidRPr="00BE08EC" w:rsidRDefault="008C657D" w:rsidP="008C657D">
            <w:pPr>
              <w:spacing w:before="60" w:after="60"/>
              <w:ind w:left="0" w:firstLine="0"/>
              <w:jc w:val="center"/>
            </w:pPr>
            <w:r w:rsidRPr="00BE08EC">
              <w:t>A</w:t>
            </w:r>
          </w:p>
        </w:tc>
      </w:tr>
      <w:tr w:rsidR="00BE08EC" w:rsidRPr="00BE08EC" w14:paraId="02738CF1" w14:textId="77777777" w:rsidTr="003F0302">
        <w:tc>
          <w:tcPr>
            <w:tcW w:w="426" w:type="dxa"/>
          </w:tcPr>
          <w:p w14:paraId="2B4B020C" w14:textId="77777777" w:rsidR="001E7B4A" w:rsidRPr="00BE08EC" w:rsidRDefault="001E7B4A" w:rsidP="001E7B4A">
            <w:pPr>
              <w:spacing w:before="60" w:after="60"/>
              <w:ind w:left="0" w:firstLine="0"/>
              <w:rPr>
                <w:b/>
              </w:rPr>
            </w:pPr>
          </w:p>
        </w:tc>
        <w:tc>
          <w:tcPr>
            <w:tcW w:w="5670" w:type="dxa"/>
          </w:tcPr>
          <w:p w14:paraId="779A53AF" w14:textId="77777777" w:rsidR="001E7B4A" w:rsidRPr="00BE08EC" w:rsidRDefault="003F0302" w:rsidP="001E7B4A">
            <w:pPr>
              <w:spacing w:before="60" w:after="60"/>
              <w:ind w:left="0" w:firstLine="0"/>
              <w:rPr>
                <w:b/>
              </w:rPr>
            </w:pPr>
            <w:r w:rsidRPr="00BE08EC">
              <w:rPr>
                <w:b/>
              </w:rPr>
              <w:t>Ukupno</w:t>
            </w:r>
          </w:p>
        </w:tc>
        <w:tc>
          <w:tcPr>
            <w:tcW w:w="708" w:type="dxa"/>
          </w:tcPr>
          <w:p w14:paraId="76894BCB" w14:textId="77777777" w:rsidR="001E7B4A" w:rsidRPr="00BE08EC" w:rsidRDefault="001E7B4A" w:rsidP="001E7B4A">
            <w:pPr>
              <w:spacing w:before="60" w:after="60"/>
              <w:ind w:left="0" w:firstLine="0"/>
              <w:jc w:val="center"/>
              <w:rPr>
                <w:b/>
              </w:rPr>
            </w:pPr>
          </w:p>
        </w:tc>
        <w:tc>
          <w:tcPr>
            <w:tcW w:w="1134" w:type="dxa"/>
          </w:tcPr>
          <w:p w14:paraId="0C2DA841" w14:textId="77777777" w:rsidR="001E7B4A" w:rsidRPr="00BE08EC" w:rsidRDefault="001E7B4A" w:rsidP="001E7B4A">
            <w:pPr>
              <w:spacing w:before="60" w:after="60"/>
              <w:ind w:left="0" w:firstLine="0"/>
              <w:jc w:val="center"/>
              <w:rPr>
                <w:b/>
              </w:rPr>
            </w:pPr>
          </w:p>
        </w:tc>
        <w:tc>
          <w:tcPr>
            <w:tcW w:w="993" w:type="dxa"/>
            <w:shd w:val="clear" w:color="auto" w:fill="A6A6A6" w:themeFill="background1" w:themeFillShade="A6"/>
          </w:tcPr>
          <w:p w14:paraId="4E9C82AE" w14:textId="77777777" w:rsidR="001E7B4A" w:rsidRPr="00BE08EC" w:rsidRDefault="003F0302" w:rsidP="001E7B4A">
            <w:pPr>
              <w:spacing w:before="60" w:after="60"/>
              <w:ind w:left="0" w:firstLine="0"/>
              <w:jc w:val="center"/>
              <w:rPr>
                <w:b/>
              </w:rPr>
            </w:pPr>
            <w:r w:rsidRPr="00BE08EC">
              <w:rPr>
                <w:b/>
              </w:rPr>
              <w:t>30,0</w:t>
            </w:r>
          </w:p>
        </w:tc>
        <w:tc>
          <w:tcPr>
            <w:tcW w:w="1134" w:type="dxa"/>
          </w:tcPr>
          <w:p w14:paraId="654E2879" w14:textId="77777777" w:rsidR="001E7B4A" w:rsidRPr="00BE08EC" w:rsidRDefault="001E7B4A" w:rsidP="001E7B4A">
            <w:pPr>
              <w:spacing w:before="60" w:after="60"/>
              <w:ind w:left="0" w:firstLine="0"/>
              <w:jc w:val="center"/>
              <w:rPr>
                <w:b/>
              </w:rPr>
            </w:pPr>
          </w:p>
        </w:tc>
      </w:tr>
    </w:tbl>
    <w:p w14:paraId="25F2AB01" w14:textId="77777777" w:rsidR="001E7B4A" w:rsidRPr="00BE08EC" w:rsidRDefault="003F0302" w:rsidP="003F0302">
      <w:pPr>
        <w:spacing w:before="120"/>
        <w:rPr>
          <w:rFonts w:ascii="Arial Narrow" w:hAnsi="Arial Narrow"/>
        </w:rPr>
      </w:pPr>
      <w:r w:rsidRPr="00BE08EC">
        <w:rPr>
          <w:rFonts w:ascii="Arial Narrow" w:hAnsi="Arial Narrow"/>
          <w:b/>
        </w:rPr>
        <w:t xml:space="preserve">*) </w:t>
      </w:r>
      <w:r w:rsidRPr="00BE08EC">
        <w:rPr>
          <w:rFonts w:ascii="Arial Narrow" w:hAnsi="Arial Narrow"/>
        </w:rPr>
        <w:t xml:space="preserve">Iz grupe predmeta </w:t>
      </w:r>
      <w:r w:rsidR="008C657D" w:rsidRPr="00BE08EC">
        <w:rPr>
          <w:rFonts w:ascii="Arial Narrow" w:hAnsi="Arial Narrow"/>
        </w:rPr>
        <w:t>A</w:t>
      </w:r>
      <w:r w:rsidRPr="00BE08EC">
        <w:rPr>
          <w:rFonts w:ascii="Arial Narrow" w:hAnsi="Arial Narrow"/>
        </w:rPr>
        <w:t xml:space="preserve"> bira se slobodno jedan od dva ponuđena kolegija</w:t>
      </w:r>
    </w:p>
    <w:p w14:paraId="69971AB5" w14:textId="77777777" w:rsidR="003F0302" w:rsidRPr="00BE08EC" w:rsidRDefault="003F0302" w:rsidP="003F0302">
      <w:pPr>
        <w:spacing w:before="120"/>
        <w:rPr>
          <w:rFonts w:ascii="Arial Narrow" w:hAnsi="Arial Narrow"/>
        </w:rPr>
      </w:pPr>
    </w:p>
    <w:p w14:paraId="64E87E53" w14:textId="77777777" w:rsidR="003F0302" w:rsidRPr="00BE08EC" w:rsidRDefault="003F0302" w:rsidP="004333E9">
      <w:pPr>
        <w:spacing w:before="120"/>
        <w:ind w:left="0" w:firstLine="0"/>
        <w:rPr>
          <w:rFonts w:ascii="Arial Narrow" w:hAnsi="Arial Narrow"/>
        </w:rPr>
      </w:pPr>
    </w:p>
    <w:p w14:paraId="4643178F" w14:textId="77777777" w:rsidR="003F0302" w:rsidRPr="00BE08EC" w:rsidRDefault="003F0302" w:rsidP="003F0302">
      <w:pPr>
        <w:jc w:val="center"/>
        <w:rPr>
          <w:b/>
          <w:sz w:val="32"/>
          <w:szCs w:val="32"/>
        </w:rPr>
      </w:pPr>
    </w:p>
    <w:p w14:paraId="16EBA7E3" w14:textId="77777777" w:rsidR="003F0302" w:rsidRPr="00BE08EC" w:rsidRDefault="003F0302" w:rsidP="003F0302">
      <w:pPr>
        <w:pStyle w:val="ListParagraph"/>
        <w:numPr>
          <w:ilvl w:val="0"/>
          <w:numId w:val="2"/>
        </w:numPr>
        <w:jc w:val="center"/>
        <w:rPr>
          <w:b/>
        </w:rPr>
      </w:pPr>
      <w:r w:rsidRPr="00BE08EC">
        <w:rPr>
          <w:b/>
        </w:rPr>
        <w:t>LJETNI SEMESTAR</w:t>
      </w:r>
    </w:p>
    <w:p w14:paraId="69946842" w14:textId="77777777" w:rsidR="003F0302" w:rsidRPr="00BE08EC" w:rsidRDefault="003F0302" w:rsidP="003F0302">
      <w:pPr>
        <w:ind w:left="0" w:firstLine="0"/>
        <w:rPr>
          <w:b/>
        </w:rPr>
      </w:pPr>
    </w:p>
    <w:tbl>
      <w:tblPr>
        <w:tblStyle w:val="TableGrid"/>
        <w:tblW w:w="10065" w:type="dxa"/>
        <w:tblInd w:w="108" w:type="dxa"/>
        <w:tblLook w:val="04A0" w:firstRow="1" w:lastRow="0" w:firstColumn="1" w:lastColumn="0" w:noHBand="0" w:noVBand="1"/>
      </w:tblPr>
      <w:tblGrid>
        <w:gridCol w:w="426"/>
        <w:gridCol w:w="5670"/>
        <w:gridCol w:w="708"/>
        <w:gridCol w:w="1134"/>
        <w:gridCol w:w="993"/>
        <w:gridCol w:w="1134"/>
      </w:tblGrid>
      <w:tr w:rsidR="00BE08EC" w:rsidRPr="00BE08EC" w14:paraId="307D9FB8" w14:textId="77777777" w:rsidTr="00CE3BB6">
        <w:tc>
          <w:tcPr>
            <w:tcW w:w="426" w:type="dxa"/>
            <w:shd w:val="clear" w:color="auto" w:fill="A6A6A6" w:themeFill="background1" w:themeFillShade="A6"/>
          </w:tcPr>
          <w:p w14:paraId="7D70A009" w14:textId="77777777" w:rsidR="003F0302" w:rsidRPr="00BE08EC" w:rsidRDefault="003F0302" w:rsidP="00CE3BB6">
            <w:pPr>
              <w:spacing w:before="120" w:after="120"/>
              <w:ind w:left="0" w:firstLine="0"/>
              <w:rPr>
                <w:b/>
              </w:rPr>
            </w:pPr>
          </w:p>
        </w:tc>
        <w:tc>
          <w:tcPr>
            <w:tcW w:w="5670" w:type="dxa"/>
            <w:shd w:val="clear" w:color="auto" w:fill="A6A6A6" w:themeFill="background1" w:themeFillShade="A6"/>
          </w:tcPr>
          <w:p w14:paraId="64B88755" w14:textId="77777777" w:rsidR="003F0302" w:rsidRPr="00BE08EC" w:rsidRDefault="003F0302" w:rsidP="00CE3BB6">
            <w:pPr>
              <w:spacing w:before="120" w:after="120"/>
              <w:ind w:left="0" w:firstLine="0"/>
              <w:rPr>
                <w:b/>
              </w:rPr>
            </w:pPr>
            <w:r w:rsidRPr="00BE08EC">
              <w:rPr>
                <w:b/>
              </w:rPr>
              <w:t>KOLEGIJ</w:t>
            </w:r>
          </w:p>
        </w:tc>
        <w:tc>
          <w:tcPr>
            <w:tcW w:w="708" w:type="dxa"/>
            <w:shd w:val="clear" w:color="auto" w:fill="A6A6A6" w:themeFill="background1" w:themeFillShade="A6"/>
          </w:tcPr>
          <w:p w14:paraId="162CB0B5" w14:textId="77777777" w:rsidR="003F0302" w:rsidRPr="00BE08EC" w:rsidRDefault="003F0302" w:rsidP="00CE3BB6">
            <w:pPr>
              <w:spacing w:before="120" w:after="120"/>
              <w:ind w:left="0" w:firstLine="0"/>
              <w:jc w:val="center"/>
              <w:rPr>
                <w:b/>
              </w:rPr>
            </w:pPr>
            <w:r w:rsidRPr="00BE08EC">
              <w:rPr>
                <w:b/>
              </w:rPr>
              <w:t>O/I</w:t>
            </w:r>
          </w:p>
        </w:tc>
        <w:tc>
          <w:tcPr>
            <w:tcW w:w="1134" w:type="dxa"/>
            <w:shd w:val="clear" w:color="auto" w:fill="A6A6A6" w:themeFill="background1" w:themeFillShade="A6"/>
          </w:tcPr>
          <w:p w14:paraId="4B83C7A6" w14:textId="77777777" w:rsidR="003F0302" w:rsidRPr="00BE08EC" w:rsidRDefault="003F0302" w:rsidP="00CE3BB6">
            <w:pPr>
              <w:spacing w:before="120" w:after="120"/>
              <w:ind w:left="0" w:firstLine="0"/>
              <w:jc w:val="center"/>
              <w:rPr>
                <w:b/>
              </w:rPr>
            </w:pPr>
            <w:r w:rsidRPr="00BE08EC">
              <w:rPr>
                <w:b/>
              </w:rPr>
              <w:t>SATI</w:t>
            </w:r>
          </w:p>
        </w:tc>
        <w:tc>
          <w:tcPr>
            <w:tcW w:w="993" w:type="dxa"/>
            <w:shd w:val="clear" w:color="auto" w:fill="A6A6A6" w:themeFill="background1" w:themeFillShade="A6"/>
          </w:tcPr>
          <w:p w14:paraId="198F187A" w14:textId="77777777" w:rsidR="003F0302" w:rsidRPr="00BE08EC" w:rsidRDefault="003F0302" w:rsidP="00CE3BB6">
            <w:pPr>
              <w:spacing w:before="120" w:after="120"/>
              <w:ind w:left="0" w:firstLine="0"/>
              <w:jc w:val="center"/>
              <w:rPr>
                <w:b/>
              </w:rPr>
            </w:pPr>
            <w:r w:rsidRPr="00BE08EC">
              <w:rPr>
                <w:b/>
              </w:rPr>
              <w:t>ECTS</w:t>
            </w:r>
          </w:p>
        </w:tc>
        <w:tc>
          <w:tcPr>
            <w:tcW w:w="1134" w:type="dxa"/>
            <w:shd w:val="clear" w:color="auto" w:fill="A6A6A6" w:themeFill="background1" w:themeFillShade="A6"/>
          </w:tcPr>
          <w:p w14:paraId="21AACCC0" w14:textId="77777777" w:rsidR="003F0302" w:rsidRPr="00BE08EC" w:rsidRDefault="003F0302" w:rsidP="00CE3BB6">
            <w:pPr>
              <w:spacing w:before="120" w:after="120"/>
              <w:ind w:left="0" w:firstLine="0"/>
              <w:jc w:val="center"/>
              <w:rPr>
                <w:b/>
              </w:rPr>
            </w:pPr>
            <w:r w:rsidRPr="00BE08EC">
              <w:rPr>
                <w:b/>
              </w:rPr>
              <w:t>GRUPA</w:t>
            </w:r>
          </w:p>
        </w:tc>
      </w:tr>
      <w:tr w:rsidR="00BE08EC" w:rsidRPr="00BE08EC" w14:paraId="08DCE267" w14:textId="77777777" w:rsidTr="00CE3BB6">
        <w:tc>
          <w:tcPr>
            <w:tcW w:w="426" w:type="dxa"/>
          </w:tcPr>
          <w:p w14:paraId="5E6511A3" w14:textId="77777777" w:rsidR="003F0302" w:rsidRPr="00BE08EC" w:rsidRDefault="003F0302" w:rsidP="00CE3BB6">
            <w:pPr>
              <w:spacing w:before="60" w:after="60"/>
              <w:ind w:left="0" w:firstLine="0"/>
            </w:pPr>
            <w:r w:rsidRPr="00BE08EC">
              <w:t>1.</w:t>
            </w:r>
          </w:p>
        </w:tc>
        <w:tc>
          <w:tcPr>
            <w:tcW w:w="5670" w:type="dxa"/>
          </w:tcPr>
          <w:p w14:paraId="6662721B" w14:textId="77777777" w:rsidR="003F0302" w:rsidRPr="00BE08EC" w:rsidRDefault="003F0302" w:rsidP="00CE3BB6">
            <w:pPr>
              <w:spacing w:before="60" w:after="60"/>
              <w:ind w:left="0" w:firstLine="0"/>
            </w:pPr>
            <w:r w:rsidRPr="00BE08EC">
              <w:t>Drvene konstrukcije 2</w:t>
            </w:r>
          </w:p>
        </w:tc>
        <w:tc>
          <w:tcPr>
            <w:tcW w:w="708" w:type="dxa"/>
          </w:tcPr>
          <w:p w14:paraId="69C0521E" w14:textId="77777777" w:rsidR="003F0302" w:rsidRPr="00BE08EC" w:rsidRDefault="003F0302" w:rsidP="00CE3BB6">
            <w:pPr>
              <w:spacing w:before="60" w:after="60"/>
              <w:ind w:left="0" w:firstLine="0"/>
              <w:jc w:val="center"/>
            </w:pPr>
            <w:r w:rsidRPr="00BE08EC">
              <w:t>O</w:t>
            </w:r>
          </w:p>
        </w:tc>
        <w:tc>
          <w:tcPr>
            <w:tcW w:w="1134" w:type="dxa"/>
          </w:tcPr>
          <w:p w14:paraId="121B40B6" w14:textId="77777777" w:rsidR="003F0302" w:rsidRPr="00BE08EC" w:rsidRDefault="003F0302" w:rsidP="00CE3BB6">
            <w:pPr>
              <w:spacing w:before="60" w:after="60"/>
              <w:ind w:left="0" w:firstLine="0"/>
              <w:jc w:val="center"/>
            </w:pPr>
            <w:r w:rsidRPr="00BE08EC">
              <w:t>2 + 2</w:t>
            </w:r>
          </w:p>
        </w:tc>
        <w:tc>
          <w:tcPr>
            <w:tcW w:w="993" w:type="dxa"/>
          </w:tcPr>
          <w:p w14:paraId="3A8E4A9A" w14:textId="77777777" w:rsidR="003F0302" w:rsidRPr="00BE08EC" w:rsidRDefault="003F0302" w:rsidP="00CE3BB6">
            <w:pPr>
              <w:spacing w:before="60" w:after="60"/>
              <w:ind w:left="0" w:firstLine="0"/>
              <w:jc w:val="center"/>
            </w:pPr>
            <w:r w:rsidRPr="00BE08EC">
              <w:t>6,0</w:t>
            </w:r>
          </w:p>
        </w:tc>
        <w:tc>
          <w:tcPr>
            <w:tcW w:w="1134" w:type="dxa"/>
          </w:tcPr>
          <w:p w14:paraId="7FD0D088" w14:textId="77777777" w:rsidR="003F0302" w:rsidRPr="00BE08EC" w:rsidRDefault="003F0302" w:rsidP="00CE3BB6">
            <w:pPr>
              <w:spacing w:before="60" w:after="60"/>
              <w:ind w:left="0" w:firstLine="0"/>
              <w:jc w:val="center"/>
            </w:pPr>
          </w:p>
        </w:tc>
      </w:tr>
      <w:tr w:rsidR="00BE08EC" w:rsidRPr="00BE08EC" w14:paraId="073103D1" w14:textId="77777777" w:rsidTr="00CE3BB6">
        <w:tc>
          <w:tcPr>
            <w:tcW w:w="426" w:type="dxa"/>
          </w:tcPr>
          <w:p w14:paraId="1CE63999" w14:textId="77777777" w:rsidR="003F0302" w:rsidRPr="00BE08EC" w:rsidRDefault="003F0302" w:rsidP="00CE3BB6">
            <w:pPr>
              <w:spacing w:before="60" w:after="60"/>
              <w:ind w:left="0" w:firstLine="0"/>
            </w:pPr>
            <w:r w:rsidRPr="00BE08EC">
              <w:t>2.</w:t>
            </w:r>
          </w:p>
        </w:tc>
        <w:tc>
          <w:tcPr>
            <w:tcW w:w="5670" w:type="dxa"/>
          </w:tcPr>
          <w:p w14:paraId="473C748E" w14:textId="30A3BA5D" w:rsidR="003F0302" w:rsidRPr="00BE08EC" w:rsidRDefault="004B6638" w:rsidP="00CE3BB6">
            <w:pPr>
              <w:spacing w:before="60" w:after="60"/>
              <w:ind w:left="0" w:firstLine="0"/>
            </w:pPr>
            <w:r w:rsidRPr="004B6638">
              <w:rPr>
                <w:color w:val="000000" w:themeColor="text1"/>
              </w:rPr>
              <w:t>Čelične</w:t>
            </w:r>
            <w:r w:rsidR="00A2051C" w:rsidRPr="004B6638">
              <w:rPr>
                <w:color w:val="000000" w:themeColor="text1"/>
              </w:rPr>
              <w:t xml:space="preserve"> </w:t>
            </w:r>
            <w:r w:rsidR="00A2051C" w:rsidRPr="00BE08EC">
              <w:t xml:space="preserve">konstrukcije </w:t>
            </w:r>
            <w:r w:rsidR="00550765">
              <w:t>2</w:t>
            </w:r>
          </w:p>
        </w:tc>
        <w:tc>
          <w:tcPr>
            <w:tcW w:w="708" w:type="dxa"/>
          </w:tcPr>
          <w:p w14:paraId="75503A7C" w14:textId="77777777" w:rsidR="003F0302" w:rsidRPr="00BE08EC" w:rsidRDefault="003F0302" w:rsidP="00CE3BB6">
            <w:pPr>
              <w:spacing w:before="60" w:after="60"/>
              <w:ind w:left="0" w:firstLine="0"/>
              <w:jc w:val="center"/>
            </w:pPr>
            <w:r w:rsidRPr="00BE08EC">
              <w:t>O</w:t>
            </w:r>
          </w:p>
        </w:tc>
        <w:tc>
          <w:tcPr>
            <w:tcW w:w="1134" w:type="dxa"/>
          </w:tcPr>
          <w:p w14:paraId="21E08B27" w14:textId="77777777" w:rsidR="003F0302" w:rsidRPr="00BE08EC" w:rsidRDefault="003F0302" w:rsidP="00CE3BB6">
            <w:pPr>
              <w:spacing w:before="60" w:after="60"/>
              <w:ind w:left="0" w:firstLine="0"/>
              <w:jc w:val="center"/>
            </w:pPr>
            <w:r w:rsidRPr="00BE08EC">
              <w:t>2 + 2</w:t>
            </w:r>
          </w:p>
        </w:tc>
        <w:tc>
          <w:tcPr>
            <w:tcW w:w="993" w:type="dxa"/>
          </w:tcPr>
          <w:p w14:paraId="3E47246B" w14:textId="77777777" w:rsidR="003F0302" w:rsidRPr="00BE08EC" w:rsidRDefault="003F0302" w:rsidP="00CE3BB6">
            <w:pPr>
              <w:spacing w:before="60" w:after="60"/>
              <w:ind w:left="0" w:firstLine="0"/>
              <w:jc w:val="center"/>
            </w:pPr>
            <w:r w:rsidRPr="00BE08EC">
              <w:t>6,0</w:t>
            </w:r>
          </w:p>
        </w:tc>
        <w:tc>
          <w:tcPr>
            <w:tcW w:w="1134" w:type="dxa"/>
          </w:tcPr>
          <w:p w14:paraId="4A4D0120" w14:textId="77777777" w:rsidR="003F0302" w:rsidRPr="00BE08EC" w:rsidRDefault="003F0302" w:rsidP="00CE3BB6">
            <w:pPr>
              <w:spacing w:before="60" w:after="60"/>
              <w:ind w:left="0" w:firstLine="0"/>
              <w:jc w:val="center"/>
            </w:pPr>
          </w:p>
        </w:tc>
      </w:tr>
      <w:tr w:rsidR="00BE08EC" w:rsidRPr="00BE08EC" w14:paraId="28F31A27" w14:textId="77777777" w:rsidTr="00CE3BB6">
        <w:tc>
          <w:tcPr>
            <w:tcW w:w="426" w:type="dxa"/>
          </w:tcPr>
          <w:p w14:paraId="7E6C1E92" w14:textId="77777777" w:rsidR="003F0302" w:rsidRPr="00BE08EC" w:rsidRDefault="003F0302" w:rsidP="00CE3BB6">
            <w:pPr>
              <w:spacing w:before="60" w:after="60"/>
              <w:ind w:left="0" w:firstLine="0"/>
            </w:pPr>
            <w:r w:rsidRPr="00BE08EC">
              <w:t>3.</w:t>
            </w:r>
          </w:p>
        </w:tc>
        <w:tc>
          <w:tcPr>
            <w:tcW w:w="5670" w:type="dxa"/>
          </w:tcPr>
          <w:p w14:paraId="14DDC958" w14:textId="15712754" w:rsidR="003F0302" w:rsidRPr="00BE08EC" w:rsidRDefault="00A2051C" w:rsidP="00CE3BB6">
            <w:pPr>
              <w:spacing w:before="60" w:after="60"/>
              <w:ind w:left="0" w:firstLine="0"/>
            </w:pPr>
            <w:r w:rsidRPr="00BE08EC">
              <w:t>Spregnute konstrukcije</w:t>
            </w:r>
            <w:r w:rsidR="007F67FD" w:rsidRPr="00BE08EC">
              <w:t xml:space="preserve"> </w:t>
            </w:r>
            <w:r w:rsidR="00550765">
              <w:t>2</w:t>
            </w:r>
          </w:p>
        </w:tc>
        <w:tc>
          <w:tcPr>
            <w:tcW w:w="708" w:type="dxa"/>
          </w:tcPr>
          <w:p w14:paraId="1B81E3A7" w14:textId="77777777" w:rsidR="003F0302" w:rsidRPr="00BE08EC" w:rsidRDefault="003F0302" w:rsidP="00CE3BB6">
            <w:pPr>
              <w:spacing w:before="60" w:after="60"/>
              <w:ind w:left="0" w:firstLine="0"/>
              <w:jc w:val="center"/>
            </w:pPr>
            <w:r w:rsidRPr="00BE08EC">
              <w:t>O</w:t>
            </w:r>
          </w:p>
        </w:tc>
        <w:tc>
          <w:tcPr>
            <w:tcW w:w="1134" w:type="dxa"/>
          </w:tcPr>
          <w:p w14:paraId="6107375C" w14:textId="77777777" w:rsidR="003F0302" w:rsidRPr="00BE08EC" w:rsidRDefault="003F0302" w:rsidP="00CE3BB6">
            <w:pPr>
              <w:spacing w:before="60" w:after="60"/>
              <w:ind w:left="0" w:firstLine="0"/>
              <w:jc w:val="center"/>
            </w:pPr>
            <w:r w:rsidRPr="00BE08EC">
              <w:t>2 + 1</w:t>
            </w:r>
          </w:p>
        </w:tc>
        <w:tc>
          <w:tcPr>
            <w:tcW w:w="993" w:type="dxa"/>
          </w:tcPr>
          <w:p w14:paraId="6CE3BF60" w14:textId="77777777" w:rsidR="003F0302" w:rsidRPr="00BE08EC" w:rsidRDefault="003F0302" w:rsidP="00CE3BB6">
            <w:pPr>
              <w:spacing w:before="60" w:after="60"/>
              <w:ind w:left="0" w:firstLine="0"/>
              <w:jc w:val="center"/>
            </w:pPr>
            <w:r w:rsidRPr="00BE08EC">
              <w:t>4,5</w:t>
            </w:r>
          </w:p>
        </w:tc>
        <w:tc>
          <w:tcPr>
            <w:tcW w:w="1134" w:type="dxa"/>
          </w:tcPr>
          <w:p w14:paraId="7831C8D9" w14:textId="77777777" w:rsidR="003F0302" w:rsidRPr="00BE08EC" w:rsidRDefault="003F0302" w:rsidP="00CE3BB6">
            <w:pPr>
              <w:spacing w:before="60" w:after="60"/>
              <w:ind w:left="0" w:firstLine="0"/>
              <w:jc w:val="center"/>
            </w:pPr>
          </w:p>
        </w:tc>
      </w:tr>
      <w:tr w:rsidR="00BE08EC" w:rsidRPr="00BE08EC" w14:paraId="4DEF2DAE" w14:textId="77777777" w:rsidTr="00CE3BB6">
        <w:tc>
          <w:tcPr>
            <w:tcW w:w="426" w:type="dxa"/>
          </w:tcPr>
          <w:p w14:paraId="113F249C" w14:textId="77777777" w:rsidR="003F0302" w:rsidRPr="00BE08EC" w:rsidRDefault="003F0302" w:rsidP="00CE3BB6">
            <w:pPr>
              <w:spacing w:before="60" w:after="60"/>
              <w:ind w:left="0" w:firstLine="0"/>
            </w:pPr>
            <w:r w:rsidRPr="00BE08EC">
              <w:t>4.</w:t>
            </w:r>
          </w:p>
        </w:tc>
        <w:tc>
          <w:tcPr>
            <w:tcW w:w="5670" w:type="dxa"/>
          </w:tcPr>
          <w:p w14:paraId="3E6C315D" w14:textId="56300415" w:rsidR="00682923" w:rsidRPr="00BE08EC" w:rsidRDefault="00682923" w:rsidP="00CE3BB6">
            <w:pPr>
              <w:spacing w:before="60" w:after="60"/>
              <w:ind w:left="0" w:firstLine="0"/>
            </w:pPr>
            <w:r w:rsidRPr="00BE08EC">
              <w:t>Betonske konstrukcije 2</w:t>
            </w:r>
          </w:p>
        </w:tc>
        <w:tc>
          <w:tcPr>
            <w:tcW w:w="708" w:type="dxa"/>
          </w:tcPr>
          <w:p w14:paraId="57AE9B91" w14:textId="77777777" w:rsidR="003F0302" w:rsidRPr="00BE08EC" w:rsidRDefault="003F0302" w:rsidP="00CE3BB6">
            <w:pPr>
              <w:spacing w:before="60" w:after="60"/>
              <w:ind w:left="0" w:firstLine="0"/>
              <w:jc w:val="center"/>
            </w:pPr>
            <w:r w:rsidRPr="00BE08EC">
              <w:t>O</w:t>
            </w:r>
          </w:p>
        </w:tc>
        <w:tc>
          <w:tcPr>
            <w:tcW w:w="1134" w:type="dxa"/>
          </w:tcPr>
          <w:p w14:paraId="60930142" w14:textId="77777777" w:rsidR="003F0302" w:rsidRPr="00BE08EC" w:rsidRDefault="003F0302" w:rsidP="00CE3BB6">
            <w:pPr>
              <w:spacing w:before="60" w:after="60"/>
              <w:ind w:left="0" w:firstLine="0"/>
              <w:jc w:val="center"/>
            </w:pPr>
            <w:r w:rsidRPr="00BE08EC">
              <w:t>2 + 2</w:t>
            </w:r>
          </w:p>
        </w:tc>
        <w:tc>
          <w:tcPr>
            <w:tcW w:w="993" w:type="dxa"/>
          </w:tcPr>
          <w:p w14:paraId="02A43D49" w14:textId="77777777" w:rsidR="003F0302" w:rsidRPr="00BE08EC" w:rsidRDefault="003F0302" w:rsidP="00CE3BB6">
            <w:pPr>
              <w:spacing w:before="60" w:after="60"/>
              <w:ind w:left="0" w:firstLine="0"/>
              <w:jc w:val="center"/>
            </w:pPr>
            <w:r w:rsidRPr="00BE08EC">
              <w:t>6,0</w:t>
            </w:r>
          </w:p>
        </w:tc>
        <w:tc>
          <w:tcPr>
            <w:tcW w:w="1134" w:type="dxa"/>
          </w:tcPr>
          <w:p w14:paraId="71CFDA1B" w14:textId="77777777" w:rsidR="003F0302" w:rsidRPr="00BE08EC" w:rsidRDefault="003F0302" w:rsidP="00CE3BB6">
            <w:pPr>
              <w:spacing w:before="60" w:after="60"/>
              <w:ind w:left="0" w:firstLine="0"/>
              <w:jc w:val="center"/>
            </w:pPr>
          </w:p>
        </w:tc>
      </w:tr>
      <w:tr w:rsidR="00BE08EC" w:rsidRPr="00BE08EC" w14:paraId="278AE15B" w14:textId="77777777" w:rsidTr="00CE3BB6">
        <w:tc>
          <w:tcPr>
            <w:tcW w:w="426" w:type="dxa"/>
          </w:tcPr>
          <w:p w14:paraId="6BB83DF5" w14:textId="77777777" w:rsidR="003F0302" w:rsidRPr="00BE08EC" w:rsidRDefault="003F0302" w:rsidP="00CE3BB6">
            <w:pPr>
              <w:spacing w:before="60" w:after="60"/>
              <w:ind w:left="0" w:firstLine="0"/>
            </w:pPr>
            <w:r w:rsidRPr="00BE08EC">
              <w:t>5.</w:t>
            </w:r>
          </w:p>
        </w:tc>
        <w:tc>
          <w:tcPr>
            <w:tcW w:w="5670" w:type="dxa"/>
          </w:tcPr>
          <w:p w14:paraId="162DC05D" w14:textId="77777777" w:rsidR="003F0302" w:rsidRPr="00BE08EC" w:rsidRDefault="003F0302" w:rsidP="00CE3BB6">
            <w:pPr>
              <w:spacing w:before="60" w:after="60"/>
              <w:ind w:left="0" w:firstLine="0"/>
            </w:pPr>
            <w:r w:rsidRPr="00BE08EC">
              <w:t>Mostovi 2</w:t>
            </w:r>
          </w:p>
        </w:tc>
        <w:tc>
          <w:tcPr>
            <w:tcW w:w="708" w:type="dxa"/>
            <w:vAlign w:val="center"/>
          </w:tcPr>
          <w:p w14:paraId="74397A09" w14:textId="77777777" w:rsidR="003F0302" w:rsidRPr="00BE08EC" w:rsidRDefault="003F0302" w:rsidP="00CE3BB6">
            <w:pPr>
              <w:spacing w:before="60" w:after="60"/>
              <w:ind w:left="0" w:firstLine="0"/>
              <w:jc w:val="center"/>
            </w:pPr>
            <w:r w:rsidRPr="00BE08EC">
              <w:t>O</w:t>
            </w:r>
          </w:p>
        </w:tc>
        <w:tc>
          <w:tcPr>
            <w:tcW w:w="1134" w:type="dxa"/>
            <w:vAlign w:val="center"/>
          </w:tcPr>
          <w:p w14:paraId="5C0BABB2" w14:textId="77777777" w:rsidR="003F0302" w:rsidRPr="00BE08EC" w:rsidRDefault="003F0302" w:rsidP="00CE3BB6">
            <w:pPr>
              <w:spacing w:before="60" w:after="60"/>
              <w:ind w:left="0" w:firstLine="0"/>
              <w:jc w:val="center"/>
            </w:pPr>
            <w:r w:rsidRPr="00BE08EC">
              <w:t>2 + 3</w:t>
            </w:r>
          </w:p>
        </w:tc>
        <w:tc>
          <w:tcPr>
            <w:tcW w:w="993" w:type="dxa"/>
            <w:vAlign w:val="center"/>
          </w:tcPr>
          <w:p w14:paraId="46C6B264" w14:textId="77777777" w:rsidR="003F0302" w:rsidRPr="00BE08EC" w:rsidRDefault="003F0302" w:rsidP="00CE3BB6">
            <w:pPr>
              <w:spacing w:before="60" w:after="60"/>
              <w:ind w:left="0" w:firstLine="0"/>
              <w:jc w:val="center"/>
            </w:pPr>
            <w:r w:rsidRPr="00BE08EC">
              <w:t>7,5</w:t>
            </w:r>
          </w:p>
        </w:tc>
        <w:tc>
          <w:tcPr>
            <w:tcW w:w="1134" w:type="dxa"/>
            <w:vAlign w:val="center"/>
          </w:tcPr>
          <w:p w14:paraId="4FB6814A" w14:textId="77777777" w:rsidR="003F0302" w:rsidRPr="00BE08EC" w:rsidRDefault="003F0302" w:rsidP="00CE3BB6">
            <w:pPr>
              <w:spacing w:before="60" w:after="60"/>
              <w:ind w:left="0" w:firstLine="0"/>
              <w:jc w:val="center"/>
            </w:pPr>
          </w:p>
        </w:tc>
      </w:tr>
      <w:tr w:rsidR="00BE08EC" w:rsidRPr="00BE08EC" w14:paraId="3D5A1E6F" w14:textId="77777777" w:rsidTr="00CE3BB6">
        <w:tc>
          <w:tcPr>
            <w:tcW w:w="426" w:type="dxa"/>
          </w:tcPr>
          <w:p w14:paraId="15F42200" w14:textId="77777777" w:rsidR="003F0302" w:rsidRPr="00BE08EC" w:rsidRDefault="003F0302" w:rsidP="00CE3BB6">
            <w:pPr>
              <w:spacing w:before="60" w:after="60"/>
              <w:ind w:left="0" w:firstLine="0"/>
              <w:rPr>
                <w:b/>
              </w:rPr>
            </w:pPr>
          </w:p>
        </w:tc>
        <w:tc>
          <w:tcPr>
            <w:tcW w:w="5670" w:type="dxa"/>
          </w:tcPr>
          <w:p w14:paraId="51C9077B" w14:textId="77777777" w:rsidR="003F0302" w:rsidRPr="00BE08EC" w:rsidRDefault="003F0302" w:rsidP="00CE3BB6">
            <w:pPr>
              <w:spacing w:before="60" w:after="60"/>
              <w:ind w:left="0" w:firstLine="0"/>
              <w:rPr>
                <w:b/>
              </w:rPr>
            </w:pPr>
            <w:r w:rsidRPr="00BE08EC">
              <w:rPr>
                <w:b/>
              </w:rPr>
              <w:t>Ukupno</w:t>
            </w:r>
          </w:p>
        </w:tc>
        <w:tc>
          <w:tcPr>
            <w:tcW w:w="708" w:type="dxa"/>
          </w:tcPr>
          <w:p w14:paraId="2830DD57" w14:textId="77777777" w:rsidR="003F0302" w:rsidRPr="00BE08EC" w:rsidRDefault="003F0302" w:rsidP="00CE3BB6">
            <w:pPr>
              <w:spacing w:before="60" w:after="60"/>
              <w:ind w:left="0" w:firstLine="0"/>
              <w:jc w:val="center"/>
              <w:rPr>
                <w:b/>
              </w:rPr>
            </w:pPr>
          </w:p>
        </w:tc>
        <w:tc>
          <w:tcPr>
            <w:tcW w:w="1134" w:type="dxa"/>
          </w:tcPr>
          <w:p w14:paraId="75A81C68" w14:textId="77777777" w:rsidR="003F0302" w:rsidRPr="00BE08EC" w:rsidRDefault="003F0302" w:rsidP="00CE3BB6">
            <w:pPr>
              <w:spacing w:before="60" w:after="60"/>
              <w:ind w:left="0" w:firstLine="0"/>
              <w:jc w:val="center"/>
              <w:rPr>
                <w:b/>
              </w:rPr>
            </w:pPr>
          </w:p>
        </w:tc>
        <w:tc>
          <w:tcPr>
            <w:tcW w:w="993" w:type="dxa"/>
            <w:shd w:val="clear" w:color="auto" w:fill="A6A6A6" w:themeFill="background1" w:themeFillShade="A6"/>
          </w:tcPr>
          <w:p w14:paraId="4D56BEC3" w14:textId="77777777" w:rsidR="003F0302" w:rsidRPr="00BE08EC" w:rsidRDefault="003F0302" w:rsidP="00CE3BB6">
            <w:pPr>
              <w:spacing w:before="60" w:after="60"/>
              <w:ind w:left="0" w:firstLine="0"/>
              <w:jc w:val="center"/>
              <w:rPr>
                <w:b/>
              </w:rPr>
            </w:pPr>
            <w:r w:rsidRPr="00BE08EC">
              <w:rPr>
                <w:b/>
              </w:rPr>
              <w:t>30,0</w:t>
            </w:r>
          </w:p>
        </w:tc>
        <w:tc>
          <w:tcPr>
            <w:tcW w:w="1134" w:type="dxa"/>
          </w:tcPr>
          <w:p w14:paraId="13E117C8" w14:textId="77777777" w:rsidR="003F0302" w:rsidRPr="00BE08EC" w:rsidRDefault="003F0302" w:rsidP="00CE3BB6">
            <w:pPr>
              <w:spacing w:before="60" w:after="60"/>
              <w:ind w:left="0" w:firstLine="0"/>
              <w:jc w:val="center"/>
              <w:rPr>
                <w:b/>
              </w:rPr>
            </w:pPr>
          </w:p>
        </w:tc>
      </w:tr>
    </w:tbl>
    <w:p w14:paraId="454E6CCE" w14:textId="77777777" w:rsidR="003F0302" w:rsidRPr="00BE08EC" w:rsidRDefault="003F0302" w:rsidP="003F0302">
      <w:pPr>
        <w:spacing w:before="120"/>
        <w:rPr>
          <w:rFonts w:ascii="Arial Narrow" w:hAnsi="Arial Narrow"/>
        </w:rPr>
      </w:pPr>
    </w:p>
    <w:p w14:paraId="593D5E53" w14:textId="77777777" w:rsidR="008C657D" w:rsidRPr="00BE08EC" w:rsidRDefault="008C657D" w:rsidP="003F0302">
      <w:pPr>
        <w:spacing w:before="120"/>
        <w:rPr>
          <w:rFonts w:ascii="Arial Narrow" w:hAnsi="Arial Narrow"/>
        </w:rPr>
      </w:pPr>
    </w:p>
    <w:p w14:paraId="2258734A" w14:textId="77777777" w:rsidR="008C657D" w:rsidRPr="00BE08EC" w:rsidRDefault="008C657D" w:rsidP="003F0302">
      <w:pPr>
        <w:spacing w:before="120"/>
        <w:rPr>
          <w:rFonts w:ascii="Arial Narrow" w:hAnsi="Arial Narrow"/>
        </w:rPr>
      </w:pPr>
    </w:p>
    <w:p w14:paraId="364BAF41" w14:textId="77777777" w:rsidR="008C657D" w:rsidRPr="00BE08EC" w:rsidRDefault="008C657D" w:rsidP="003F0302">
      <w:pPr>
        <w:spacing w:before="120"/>
        <w:rPr>
          <w:rFonts w:ascii="Arial Narrow" w:hAnsi="Arial Narrow"/>
        </w:rPr>
      </w:pPr>
    </w:p>
    <w:p w14:paraId="108F347F" w14:textId="77777777" w:rsidR="008C657D" w:rsidRPr="00BE08EC" w:rsidRDefault="008C657D" w:rsidP="003F0302">
      <w:pPr>
        <w:spacing w:before="120"/>
        <w:rPr>
          <w:rFonts w:ascii="Arial Narrow" w:hAnsi="Arial Narrow"/>
        </w:rPr>
      </w:pPr>
    </w:p>
    <w:p w14:paraId="60DDA47B" w14:textId="1F380859" w:rsidR="008C657D" w:rsidRPr="00BE08EC" w:rsidRDefault="008C657D" w:rsidP="003F0302">
      <w:pPr>
        <w:spacing w:before="120"/>
        <w:rPr>
          <w:rFonts w:ascii="Arial Narrow" w:hAnsi="Arial Narrow"/>
        </w:rPr>
      </w:pPr>
    </w:p>
    <w:p w14:paraId="43A51254" w14:textId="2EBCEBBF" w:rsidR="00B57448" w:rsidRPr="00BE08EC" w:rsidRDefault="00B57448" w:rsidP="003F0302">
      <w:pPr>
        <w:spacing w:before="120"/>
        <w:rPr>
          <w:rFonts w:ascii="Arial Narrow" w:hAnsi="Arial Narrow"/>
        </w:rPr>
      </w:pPr>
    </w:p>
    <w:p w14:paraId="20ACBFF4" w14:textId="1E4CA4A5" w:rsidR="00B57448" w:rsidRPr="00BE08EC" w:rsidRDefault="00B57448" w:rsidP="003F0302">
      <w:pPr>
        <w:spacing w:before="120"/>
        <w:rPr>
          <w:rFonts w:ascii="Arial Narrow" w:hAnsi="Arial Narrow"/>
        </w:rPr>
      </w:pPr>
    </w:p>
    <w:p w14:paraId="7D551FD6" w14:textId="45B34309" w:rsidR="00B57448" w:rsidRPr="00BE08EC" w:rsidRDefault="00B57448" w:rsidP="003F0302">
      <w:pPr>
        <w:spacing w:before="120"/>
        <w:rPr>
          <w:rFonts w:ascii="Arial Narrow" w:hAnsi="Arial Narrow"/>
        </w:rPr>
      </w:pPr>
    </w:p>
    <w:p w14:paraId="091F9880" w14:textId="1A03B736" w:rsidR="00B57448" w:rsidRDefault="00B57448" w:rsidP="003F0302">
      <w:pPr>
        <w:spacing w:before="120"/>
        <w:rPr>
          <w:rFonts w:ascii="Arial Narrow" w:hAnsi="Arial Narrow"/>
        </w:rPr>
      </w:pPr>
      <w:bookmarkStart w:id="0" w:name="_GoBack"/>
      <w:bookmarkEnd w:id="0"/>
    </w:p>
    <w:p w14:paraId="1B98542F" w14:textId="77777777" w:rsidR="00A36F38" w:rsidRPr="00BE08EC" w:rsidRDefault="00A36F38" w:rsidP="003F0302">
      <w:pPr>
        <w:spacing w:before="120"/>
        <w:rPr>
          <w:rFonts w:ascii="Arial Narrow" w:hAnsi="Arial Narrow"/>
        </w:rPr>
      </w:pPr>
    </w:p>
    <w:p w14:paraId="31FBF34D" w14:textId="77777777" w:rsidR="008C657D" w:rsidRPr="00BE08EC" w:rsidRDefault="008C657D" w:rsidP="003F0302">
      <w:pPr>
        <w:spacing w:before="120"/>
        <w:rPr>
          <w:rFonts w:ascii="Arial Narrow" w:hAnsi="Arial Narrow"/>
        </w:rPr>
      </w:pPr>
    </w:p>
    <w:p w14:paraId="29B1AB0A" w14:textId="77777777" w:rsidR="008C657D" w:rsidRPr="00BE08EC" w:rsidRDefault="008C657D" w:rsidP="003F0302">
      <w:pPr>
        <w:spacing w:before="120"/>
        <w:rPr>
          <w:rFonts w:ascii="Arial Narrow" w:hAnsi="Arial Narrow"/>
        </w:rPr>
      </w:pPr>
    </w:p>
    <w:p w14:paraId="0843F71A" w14:textId="77777777" w:rsidR="003F0302" w:rsidRPr="00BE08EC" w:rsidRDefault="003F0302" w:rsidP="003F0302">
      <w:pPr>
        <w:pStyle w:val="ListParagraph"/>
        <w:numPr>
          <w:ilvl w:val="0"/>
          <w:numId w:val="2"/>
        </w:numPr>
        <w:jc w:val="center"/>
        <w:rPr>
          <w:b/>
        </w:rPr>
      </w:pPr>
      <w:r w:rsidRPr="00BE08EC">
        <w:rPr>
          <w:b/>
        </w:rPr>
        <w:lastRenderedPageBreak/>
        <w:t>ZIMSKI SEMESTAR</w:t>
      </w:r>
    </w:p>
    <w:p w14:paraId="326B471C" w14:textId="77777777" w:rsidR="003F0302" w:rsidRPr="00BE08EC" w:rsidRDefault="003F0302" w:rsidP="003F0302">
      <w:pPr>
        <w:ind w:left="0" w:firstLine="0"/>
        <w:rPr>
          <w:b/>
        </w:rPr>
      </w:pPr>
    </w:p>
    <w:tbl>
      <w:tblPr>
        <w:tblStyle w:val="TableGrid"/>
        <w:tblW w:w="10065" w:type="dxa"/>
        <w:tblInd w:w="108" w:type="dxa"/>
        <w:tblLook w:val="04A0" w:firstRow="1" w:lastRow="0" w:firstColumn="1" w:lastColumn="0" w:noHBand="0" w:noVBand="1"/>
      </w:tblPr>
      <w:tblGrid>
        <w:gridCol w:w="461"/>
        <w:gridCol w:w="5641"/>
        <w:gridCol w:w="707"/>
        <w:gridCol w:w="1131"/>
        <w:gridCol w:w="992"/>
        <w:gridCol w:w="1133"/>
      </w:tblGrid>
      <w:tr w:rsidR="00BE08EC" w:rsidRPr="00BE08EC" w14:paraId="3A2B6211" w14:textId="77777777" w:rsidTr="003F0302">
        <w:tc>
          <w:tcPr>
            <w:tcW w:w="461" w:type="dxa"/>
            <w:shd w:val="clear" w:color="auto" w:fill="A6A6A6" w:themeFill="background1" w:themeFillShade="A6"/>
          </w:tcPr>
          <w:p w14:paraId="5893CC85" w14:textId="77777777" w:rsidR="003F0302" w:rsidRPr="00BE08EC" w:rsidRDefault="003F0302" w:rsidP="00CE3BB6">
            <w:pPr>
              <w:spacing w:before="120" w:after="120"/>
              <w:ind w:left="0" w:firstLine="0"/>
              <w:rPr>
                <w:b/>
              </w:rPr>
            </w:pPr>
          </w:p>
        </w:tc>
        <w:tc>
          <w:tcPr>
            <w:tcW w:w="5641" w:type="dxa"/>
            <w:shd w:val="clear" w:color="auto" w:fill="A6A6A6" w:themeFill="background1" w:themeFillShade="A6"/>
          </w:tcPr>
          <w:p w14:paraId="3919F1DE" w14:textId="77777777" w:rsidR="003F0302" w:rsidRPr="00BE08EC" w:rsidRDefault="003F0302" w:rsidP="00CE3BB6">
            <w:pPr>
              <w:spacing w:before="120" w:after="120"/>
              <w:ind w:left="0" w:firstLine="0"/>
              <w:rPr>
                <w:b/>
              </w:rPr>
            </w:pPr>
            <w:r w:rsidRPr="00BE08EC">
              <w:rPr>
                <w:b/>
              </w:rPr>
              <w:t>KOLEGIJ</w:t>
            </w:r>
          </w:p>
        </w:tc>
        <w:tc>
          <w:tcPr>
            <w:tcW w:w="707" w:type="dxa"/>
            <w:shd w:val="clear" w:color="auto" w:fill="A6A6A6" w:themeFill="background1" w:themeFillShade="A6"/>
          </w:tcPr>
          <w:p w14:paraId="3360AC8A" w14:textId="77777777" w:rsidR="003F0302" w:rsidRPr="00BE08EC" w:rsidRDefault="003F0302" w:rsidP="00CE3BB6">
            <w:pPr>
              <w:spacing w:before="120" w:after="120"/>
              <w:ind w:left="0" w:firstLine="0"/>
              <w:jc w:val="center"/>
              <w:rPr>
                <w:b/>
              </w:rPr>
            </w:pPr>
            <w:r w:rsidRPr="00BE08EC">
              <w:rPr>
                <w:b/>
              </w:rPr>
              <w:t>O/I</w:t>
            </w:r>
          </w:p>
        </w:tc>
        <w:tc>
          <w:tcPr>
            <w:tcW w:w="1131" w:type="dxa"/>
            <w:shd w:val="clear" w:color="auto" w:fill="A6A6A6" w:themeFill="background1" w:themeFillShade="A6"/>
          </w:tcPr>
          <w:p w14:paraId="1EC7EA46" w14:textId="77777777" w:rsidR="003F0302" w:rsidRPr="00BE08EC" w:rsidRDefault="003F0302" w:rsidP="00CE3BB6">
            <w:pPr>
              <w:spacing w:before="120" w:after="120"/>
              <w:ind w:left="0" w:firstLine="0"/>
              <w:jc w:val="center"/>
              <w:rPr>
                <w:b/>
              </w:rPr>
            </w:pPr>
            <w:r w:rsidRPr="00BE08EC">
              <w:rPr>
                <w:b/>
              </w:rPr>
              <w:t>SATI</w:t>
            </w:r>
          </w:p>
        </w:tc>
        <w:tc>
          <w:tcPr>
            <w:tcW w:w="992" w:type="dxa"/>
            <w:shd w:val="clear" w:color="auto" w:fill="A6A6A6" w:themeFill="background1" w:themeFillShade="A6"/>
          </w:tcPr>
          <w:p w14:paraId="7673457C" w14:textId="77777777" w:rsidR="003F0302" w:rsidRPr="00BE08EC" w:rsidRDefault="003F0302" w:rsidP="00CE3BB6">
            <w:pPr>
              <w:spacing w:before="120" w:after="120"/>
              <w:ind w:left="0" w:firstLine="0"/>
              <w:jc w:val="center"/>
              <w:rPr>
                <w:b/>
              </w:rPr>
            </w:pPr>
            <w:r w:rsidRPr="00BE08EC">
              <w:rPr>
                <w:b/>
              </w:rPr>
              <w:t>ECTS</w:t>
            </w:r>
          </w:p>
        </w:tc>
        <w:tc>
          <w:tcPr>
            <w:tcW w:w="1133" w:type="dxa"/>
            <w:shd w:val="clear" w:color="auto" w:fill="A6A6A6" w:themeFill="background1" w:themeFillShade="A6"/>
          </w:tcPr>
          <w:p w14:paraId="3F3D9FE1" w14:textId="77777777" w:rsidR="003F0302" w:rsidRPr="00BE08EC" w:rsidRDefault="003F0302" w:rsidP="00CE3BB6">
            <w:pPr>
              <w:spacing w:before="120" w:after="120"/>
              <w:ind w:left="0" w:firstLine="0"/>
              <w:jc w:val="center"/>
              <w:rPr>
                <w:b/>
              </w:rPr>
            </w:pPr>
            <w:r w:rsidRPr="00BE08EC">
              <w:rPr>
                <w:b/>
              </w:rPr>
              <w:t>GRUPA</w:t>
            </w:r>
          </w:p>
        </w:tc>
      </w:tr>
      <w:tr w:rsidR="00BE08EC" w:rsidRPr="00BE08EC" w14:paraId="43A31F73" w14:textId="77777777" w:rsidTr="003F0302">
        <w:tc>
          <w:tcPr>
            <w:tcW w:w="461" w:type="dxa"/>
          </w:tcPr>
          <w:p w14:paraId="2D5DEC29" w14:textId="77777777" w:rsidR="003F0302" w:rsidRPr="00BE08EC" w:rsidRDefault="003F0302" w:rsidP="00CE3BB6">
            <w:pPr>
              <w:spacing w:before="60" w:after="60"/>
              <w:ind w:left="0" w:firstLine="0"/>
            </w:pPr>
            <w:r w:rsidRPr="00BE08EC">
              <w:t>1.</w:t>
            </w:r>
          </w:p>
        </w:tc>
        <w:tc>
          <w:tcPr>
            <w:tcW w:w="5641" w:type="dxa"/>
          </w:tcPr>
          <w:p w14:paraId="0739AD66" w14:textId="77777777" w:rsidR="003F0302" w:rsidRPr="00BE08EC" w:rsidRDefault="003F0302" w:rsidP="00CE3BB6">
            <w:pPr>
              <w:spacing w:before="60" w:after="60"/>
              <w:ind w:left="0" w:firstLine="0"/>
            </w:pPr>
            <w:r w:rsidRPr="00BE08EC">
              <w:t>Betonske konstrukcije 3</w:t>
            </w:r>
          </w:p>
        </w:tc>
        <w:tc>
          <w:tcPr>
            <w:tcW w:w="707" w:type="dxa"/>
          </w:tcPr>
          <w:p w14:paraId="4ABDE6FD" w14:textId="77777777" w:rsidR="003F0302" w:rsidRPr="00BE08EC" w:rsidRDefault="003F0302" w:rsidP="00CE3BB6">
            <w:pPr>
              <w:spacing w:before="60" w:after="60"/>
              <w:ind w:left="0" w:firstLine="0"/>
              <w:jc w:val="center"/>
            </w:pPr>
            <w:r w:rsidRPr="00BE08EC">
              <w:t>O</w:t>
            </w:r>
          </w:p>
        </w:tc>
        <w:tc>
          <w:tcPr>
            <w:tcW w:w="1131" w:type="dxa"/>
          </w:tcPr>
          <w:p w14:paraId="725355F1" w14:textId="77777777" w:rsidR="003F0302" w:rsidRPr="00BE08EC" w:rsidRDefault="003F0302" w:rsidP="00CE3BB6">
            <w:pPr>
              <w:spacing w:before="60" w:after="60"/>
              <w:ind w:left="0" w:firstLine="0"/>
              <w:jc w:val="center"/>
            </w:pPr>
            <w:r w:rsidRPr="00BE08EC">
              <w:t>2 + 2</w:t>
            </w:r>
          </w:p>
        </w:tc>
        <w:tc>
          <w:tcPr>
            <w:tcW w:w="992" w:type="dxa"/>
          </w:tcPr>
          <w:p w14:paraId="0214FD2F" w14:textId="77777777" w:rsidR="003F0302" w:rsidRPr="00BE08EC" w:rsidRDefault="003F0302" w:rsidP="00CE3BB6">
            <w:pPr>
              <w:spacing w:before="60" w:after="60"/>
              <w:ind w:left="0" w:firstLine="0"/>
              <w:jc w:val="center"/>
            </w:pPr>
            <w:r w:rsidRPr="00BE08EC">
              <w:t>6,0</w:t>
            </w:r>
          </w:p>
        </w:tc>
        <w:tc>
          <w:tcPr>
            <w:tcW w:w="1133" w:type="dxa"/>
          </w:tcPr>
          <w:p w14:paraId="7A41A6A6" w14:textId="77777777" w:rsidR="003F0302" w:rsidRPr="00BE08EC" w:rsidRDefault="003F0302" w:rsidP="00CE3BB6">
            <w:pPr>
              <w:spacing w:before="60" w:after="60"/>
              <w:ind w:left="0" w:firstLine="0"/>
              <w:jc w:val="center"/>
            </w:pPr>
          </w:p>
        </w:tc>
      </w:tr>
      <w:tr w:rsidR="00BE08EC" w:rsidRPr="00BE08EC" w14:paraId="7A558618" w14:textId="77777777" w:rsidTr="003F0302">
        <w:tc>
          <w:tcPr>
            <w:tcW w:w="461" w:type="dxa"/>
          </w:tcPr>
          <w:p w14:paraId="63FA53F8" w14:textId="77777777" w:rsidR="003F0302" w:rsidRPr="00BE08EC" w:rsidRDefault="003F0302" w:rsidP="00CE3BB6">
            <w:pPr>
              <w:spacing w:before="60" w:after="60"/>
              <w:ind w:left="0" w:firstLine="0"/>
            </w:pPr>
            <w:r w:rsidRPr="00BE08EC">
              <w:t>2.</w:t>
            </w:r>
          </w:p>
        </w:tc>
        <w:tc>
          <w:tcPr>
            <w:tcW w:w="5641" w:type="dxa"/>
          </w:tcPr>
          <w:p w14:paraId="15743F17" w14:textId="6153A4F5" w:rsidR="003F0302" w:rsidRPr="00BE08EC" w:rsidRDefault="00127483" w:rsidP="00CE3BB6">
            <w:pPr>
              <w:spacing w:before="60" w:after="60"/>
              <w:ind w:left="0" w:firstLine="0"/>
            </w:pPr>
            <w:r>
              <w:t>Čelične konstrukcije 3</w:t>
            </w:r>
          </w:p>
        </w:tc>
        <w:tc>
          <w:tcPr>
            <w:tcW w:w="707" w:type="dxa"/>
          </w:tcPr>
          <w:p w14:paraId="27A521B6" w14:textId="77777777" w:rsidR="003F0302" w:rsidRPr="00BE08EC" w:rsidRDefault="003F0302" w:rsidP="00CE3BB6">
            <w:pPr>
              <w:spacing w:before="60" w:after="60"/>
              <w:ind w:left="0" w:firstLine="0"/>
              <w:jc w:val="center"/>
            </w:pPr>
            <w:r w:rsidRPr="00BE08EC">
              <w:t>O</w:t>
            </w:r>
          </w:p>
        </w:tc>
        <w:tc>
          <w:tcPr>
            <w:tcW w:w="1131" w:type="dxa"/>
          </w:tcPr>
          <w:p w14:paraId="050AFA1E" w14:textId="77777777" w:rsidR="003F0302" w:rsidRPr="00BE08EC" w:rsidRDefault="003F0302" w:rsidP="00CE3BB6">
            <w:pPr>
              <w:spacing w:before="60" w:after="60"/>
              <w:ind w:left="0" w:firstLine="0"/>
              <w:jc w:val="center"/>
            </w:pPr>
            <w:r w:rsidRPr="00BE08EC">
              <w:t>2 + 2</w:t>
            </w:r>
          </w:p>
        </w:tc>
        <w:tc>
          <w:tcPr>
            <w:tcW w:w="992" w:type="dxa"/>
          </w:tcPr>
          <w:p w14:paraId="112A10D1" w14:textId="77777777" w:rsidR="003F0302" w:rsidRPr="00BE08EC" w:rsidRDefault="003F0302" w:rsidP="00CE3BB6">
            <w:pPr>
              <w:spacing w:before="60" w:after="60"/>
              <w:ind w:left="0" w:firstLine="0"/>
              <w:jc w:val="center"/>
            </w:pPr>
            <w:r w:rsidRPr="00BE08EC">
              <w:t>6,0</w:t>
            </w:r>
          </w:p>
        </w:tc>
        <w:tc>
          <w:tcPr>
            <w:tcW w:w="1133" w:type="dxa"/>
          </w:tcPr>
          <w:p w14:paraId="15D3D315" w14:textId="77777777" w:rsidR="003F0302" w:rsidRPr="00BE08EC" w:rsidRDefault="003F0302" w:rsidP="00CE3BB6">
            <w:pPr>
              <w:spacing w:before="60" w:after="60"/>
              <w:ind w:left="0" w:firstLine="0"/>
              <w:jc w:val="center"/>
            </w:pPr>
          </w:p>
        </w:tc>
      </w:tr>
      <w:tr w:rsidR="00BE08EC" w:rsidRPr="00BE08EC" w14:paraId="4A10F860" w14:textId="77777777" w:rsidTr="008C657D">
        <w:tc>
          <w:tcPr>
            <w:tcW w:w="461" w:type="dxa"/>
          </w:tcPr>
          <w:p w14:paraId="3E065323" w14:textId="77777777" w:rsidR="008C657D" w:rsidRPr="00BE08EC" w:rsidRDefault="008C657D" w:rsidP="008C657D">
            <w:pPr>
              <w:spacing w:before="60" w:after="60"/>
              <w:ind w:left="0" w:firstLine="0"/>
            </w:pPr>
            <w:r w:rsidRPr="00BE08EC">
              <w:t>3a</w:t>
            </w:r>
          </w:p>
          <w:p w14:paraId="13B0287B" w14:textId="77777777" w:rsidR="00536A72" w:rsidRPr="00BE08EC" w:rsidRDefault="00536A72" w:rsidP="008C657D">
            <w:pPr>
              <w:spacing w:before="60" w:after="60"/>
              <w:ind w:left="0" w:firstLine="0"/>
            </w:pPr>
            <w:r w:rsidRPr="00BE08EC">
              <w:t>4a</w:t>
            </w:r>
          </w:p>
          <w:p w14:paraId="680DA417" w14:textId="77777777" w:rsidR="00536A72" w:rsidRPr="00BE08EC" w:rsidRDefault="00536A72" w:rsidP="008C657D">
            <w:pPr>
              <w:spacing w:before="60" w:after="60"/>
              <w:ind w:left="0" w:firstLine="0"/>
            </w:pPr>
            <w:r w:rsidRPr="00BE08EC">
              <w:t>5a</w:t>
            </w:r>
          </w:p>
        </w:tc>
        <w:tc>
          <w:tcPr>
            <w:tcW w:w="5641" w:type="dxa"/>
          </w:tcPr>
          <w:p w14:paraId="6E5CE30A" w14:textId="1C101408" w:rsidR="008C657D" w:rsidRPr="00BE08EC" w:rsidRDefault="00682923" w:rsidP="008C657D">
            <w:pPr>
              <w:spacing w:before="60" w:after="60"/>
              <w:ind w:left="0" w:firstLine="0"/>
            </w:pPr>
            <w:r w:rsidRPr="00BE08EC">
              <w:t>Posebna poglavlja armiranobetonskih konstrukcija</w:t>
            </w:r>
          </w:p>
          <w:p w14:paraId="7C7EEAEB" w14:textId="77777777" w:rsidR="008C657D" w:rsidRPr="00BE08EC" w:rsidRDefault="00C4658B" w:rsidP="008C657D">
            <w:pPr>
              <w:spacing w:before="60" w:after="60"/>
              <w:ind w:left="0" w:firstLine="0"/>
            </w:pPr>
            <w:r w:rsidRPr="00BE08EC">
              <w:t>Montažne armiranobetonske konstrukcije</w:t>
            </w:r>
          </w:p>
          <w:p w14:paraId="2C0735FA" w14:textId="629AD9E1" w:rsidR="008C657D" w:rsidRPr="00BE08EC" w:rsidRDefault="00682923" w:rsidP="008C657D">
            <w:pPr>
              <w:spacing w:before="60" w:after="60"/>
              <w:ind w:left="0" w:firstLine="0"/>
            </w:pPr>
            <w:r w:rsidRPr="00BE08EC">
              <w:t>Zidane konstrukcije 2</w:t>
            </w:r>
          </w:p>
        </w:tc>
        <w:tc>
          <w:tcPr>
            <w:tcW w:w="707" w:type="dxa"/>
            <w:vAlign w:val="center"/>
          </w:tcPr>
          <w:p w14:paraId="2BAE945C" w14:textId="77777777" w:rsidR="008C657D" w:rsidRPr="00BE08EC" w:rsidRDefault="008C657D" w:rsidP="008C657D">
            <w:pPr>
              <w:spacing w:before="60" w:after="60"/>
              <w:ind w:left="0" w:firstLine="0"/>
              <w:jc w:val="center"/>
            </w:pPr>
            <w:r w:rsidRPr="00BE08EC">
              <w:t>I</w:t>
            </w:r>
          </w:p>
          <w:p w14:paraId="637E4D69" w14:textId="77777777" w:rsidR="008C657D" w:rsidRPr="00BE08EC" w:rsidRDefault="008C657D" w:rsidP="008C657D">
            <w:pPr>
              <w:spacing w:before="60" w:after="60"/>
              <w:ind w:left="0" w:firstLine="0"/>
              <w:jc w:val="center"/>
            </w:pPr>
            <w:r w:rsidRPr="00BE08EC">
              <w:t>I</w:t>
            </w:r>
          </w:p>
          <w:p w14:paraId="7F6C93A0" w14:textId="77777777" w:rsidR="008C657D" w:rsidRPr="00BE08EC" w:rsidRDefault="008C657D" w:rsidP="008C657D">
            <w:pPr>
              <w:spacing w:before="60" w:after="60"/>
              <w:ind w:left="0" w:firstLine="0"/>
              <w:jc w:val="center"/>
            </w:pPr>
            <w:r w:rsidRPr="00BE08EC">
              <w:t>I</w:t>
            </w:r>
          </w:p>
        </w:tc>
        <w:tc>
          <w:tcPr>
            <w:tcW w:w="1131" w:type="dxa"/>
            <w:vAlign w:val="center"/>
          </w:tcPr>
          <w:p w14:paraId="03686334" w14:textId="77777777" w:rsidR="008C657D" w:rsidRPr="00BE08EC" w:rsidRDefault="008C657D" w:rsidP="008C657D">
            <w:pPr>
              <w:spacing w:before="60" w:after="60"/>
              <w:ind w:left="0" w:firstLine="0"/>
              <w:jc w:val="center"/>
            </w:pPr>
            <w:r w:rsidRPr="00BE08EC">
              <w:t>2 + 1</w:t>
            </w:r>
          </w:p>
          <w:p w14:paraId="56B281F4" w14:textId="77777777" w:rsidR="008C657D" w:rsidRPr="00BE08EC" w:rsidRDefault="008C657D" w:rsidP="008C657D">
            <w:pPr>
              <w:spacing w:before="60" w:after="60"/>
              <w:ind w:left="0" w:firstLine="0"/>
              <w:jc w:val="center"/>
            </w:pPr>
            <w:r w:rsidRPr="00BE08EC">
              <w:t>2 + 1</w:t>
            </w:r>
          </w:p>
          <w:p w14:paraId="19305319" w14:textId="77777777" w:rsidR="008C657D" w:rsidRPr="00BE08EC" w:rsidRDefault="008C657D" w:rsidP="008C657D">
            <w:pPr>
              <w:spacing w:before="60" w:after="60"/>
              <w:ind w:left="0" w:firstLine="0"/>
              <w:jc w:val="center"/>
            </w:pPr>
            <w:r w:rsidRPr="00BE08EC">
              <w:t>2 + 1</w:t>
            </w:r>
          </w:p>
        </w:tc>
        <w:tc>
          <w:tcPr>
            <w:tcW w:w="992" w:type="dxa"/>
            <w:vAlign w:val="center"/>
          </w:tcPr>
          <w:p w14:paraId="6DF0974F" w14:textId="77777777" w:rsidR="008C657D" w:rsidRPr="00BE08EC" w:rsidRDefault="008C657D" w:rsidP="008C657D">
            <w:pPr>
              <w:spacing w:before="60" w:after="60"/>
              <w:ind w:left="0" w:firstLine="0"/>
              <w:jc w:val="center"/>
            </w:pPr>
            <w:r w:rsidRPr="00BE08EC">
              <w:t>4,5</w:t>
            </w:r>
          </w:p>
          <w:p w14:paraId="41E99880" w14:textId="77777777" w:rsidR="008C657D" w:rsidRPr="00BE08EC" w:rsidRDefault="008C657D" w:rsidP="008C657D">
            <w:pPr>
              <w:spacing w:before="60" w:after="60"/>
              <w:ind w:left="0" w:firstLine="0"/>
              <w:jc w:val="center"/>
            </w:pPr>
            <w:r w:rsidRPr="00BE08EC">
              <w:t>4,5</w:t>
            </w:r>
          </w:p>
          <w:p w14:paraId="398C486F" w14:textId="77777777" w:rsidR="008C657D" w:rsidRPr="00BE08EC" w:rsidRDefault="008C657D" w:rsidP="008C657D">
            <w:pPr>
              <w:spacing w:before="60" w:after="60"/>
              <w:ind w:left="0" w:firstLine="0"/>
              <w:jc w:val="center"/>
            </w:pPr>
            <w:r w:rsidRPr="00BE08EC">
              <w:t>4,5</w:t>
            </w:r>
          </w:p>
        </w:tc>
        <w:tc>
          <w:tcPr>
            <w:tcW w:w="1133" w:type="dxa"/>
            <w:vAlign w:val="center"/>
          </w:tcPr>
          <w:p w14:paraId="55C38D4F" w14:textId="77777777" w:rsidR="008C657D" w:rsidRPr="00BE08EC" w:rsidRDefault="008C657D" w:rsidP="008C657D">
            <w:pPr>
              <w:spacing w:before="60" w:after="60"/>
              <w:ind w:left="0" w:firstLine="0"/>
              <w:jc w:val="center"/>
            </w:pPr>
            <w:r w:rsidRPr="00BE08EC">
              <w:t>BK</w:t>
            </w:r>
          </w:p>
        </w:tc>
      </w:tr>
      <w:tr w:rsidR="00BE08EC" w:rsidRPr="00BE08EC" w14:paraId="2DBC8119" w14:textId="77777777" w:rsidTr="008C657D">
        <w:tc>
          <w:tcPr>
            <w:tcW w:w="461" w:type="dxa"/>
          </w:tcPr>
          <w:p w14:paraId="08154B34" w14:textId="77777777" w:rsidR="008C657D" w:rsidRPr="00BE08EC" w:rsidRDefault="008C657D" w:rsidP="008C657D">
            <w:pPr>
              <w:spacing w:before="60" w:after="60"/>
              <w:ind w:left="0" w:firstLine="0"/>
            </w:pPr>
            <w:r w:rsidRPr="00BE08EC">
              <w:t>3b</w:t>
            </w:r>
          </w:p>
          <w:p w14:paraId="33F2B294" w14:textId="77777777" w:rsidR="00536A72" w:rsidRPr="00BE08EC" w:rsidRDefault="00536A72" w:rsidP="008C657D">
            <w:pPr>
              <w:spacing w:before="60" w:after="60"/>
              <w:ind w:left="0" w:firstLine="0"/>
            </w:pPr>
            <w:r w:rsidRPr="00BE08EC">
              <w:t>4b</w:t>
            </w:r>
          </w:p>
          <w:p w14:paraId="00B9A373" w14:textId="77777777" w:rsidR="00536A72" w:rsidRPr="00BE08EC" w:rsidRDefault="00536A72" w:rsidP="008C657D">
            <w:pPr>
              <w:spacing w:before="60" w:after="60"/>
              <w:ind w:left="0" w:firstLine="0"/>
            </w:pPr>
            <w:r w:rsidRPr="00BE08EC">
              <w:t>5b</w:t>
            </w:r>
          </w:p>
        </w:tc>
        <w:tc>
          <w:tcPr>
            <w:tcW w:w="5641" w:type="dxa"/>
          </w:tcPr>
          <w:p w14:paraId="6CC0116C" w14:textId="77777777" w:rsidR="008C657D" w:rsidRPr="00A36F38" w:rsidRDefault="00B951C1" w:rsidP="008C657D">
            <w:pPr>
              <w:spacing w:before="60" w:after="60"/>
              <w:ind w:left="0" w:firstLine="0"/>
              <w:rPr>
                <w:color w:val="000000" w:themeColor="text1"/>
              </w:rPr>
            </w:pPr>
            <w:r w:rsidRPr="00A36F38">
              <w:rPr>
                <w:color w:val="000000" w:themeColor="text1"/>
              </w:rPr>
              <w:t>Fasadni sustavi</w:t>
            </w:r>
          </w:p>
          <w:p w14:paraId="1F69413E" w14:textId="77777777" w:rsidR="008C657D" w:rsidRPr="00A36F38" w:rsidRDefault="00B951C1" w:rsidP="008C657D">
            <w:pPr>
              <w:spacing w:before="60" w:after="60"/>
              <w:ind w:left="0" w:firstLine="0"/>
              <w:rPr>
                <w:color w:val="000000" w:themeColor="text1"/>
              </w:rPr>
            </w:pPr>
            <w:r w:rsidRPr="00A36F38">
              <w:rPr>
                <w:color w:val="000000" w:themeColor="text1"/>
              </w:rPr>
              <w:t>Membranske konstrukcije</w:t>
            </w:r>
          </w:p>
          <w:p w14:paraId="23F8A0D8" w14:textId="35E8926E" w:rsidR="008C657D" w:rsidRPr="00BE08EC" w:rsidRDefault="00BE08EC" w:rsidP="008C657D">
            <w:pPr>
              <w:spacing w:before="60" w:after="60"/>
              <w:ind w:left="0" w:firstLine="0"/>
            </w:pPr>
            <w:r w:rsidRPr="00A36F38">
              <w:rPr>
                <w:color w:val="000000" w:themeColor="text1"/>
              </w:rPr>
              <w:t>Drvene konstrukcije 3</w:t>
            </w:r>
          </w:p>
        </w:tc>
        <w:tc>
          <w:tcPr>
            <w:tcW w:w="707" w:type="dxa"/>
            <w:vAlign w:val="center"/>
          </w:tcPr>
          <w:p w14:paraId="143F5696" w14:textId="77777777" w:rsidR="008C657D" w:rsidRPr="00BE08EC" w:rsidRDefault="008C657D" w:rsidP="008C657D">
            <w:pPr>
              <w:spacing w:before="60" w:after="60"/>
              <w:ind w:left="0" w:firstLine="0"/>
              <w:jc w:val="center"/>
            </w:pPr>
            <w:r w:rsidRPr="00BE08EC">
              <w:t>I</w:t>
            </w:r>
          </w:p>
          <w:p w14:paraId="5CE98358" w14:textId="77777777" w:rsidR="008C657D" w:rsidRPr="00BE08EC" w:rsidRDefault="008C657D" w:rsidP="008C657D">
            <w:pPr>
              <w:spacing w:before="60" w:after="60"/>
              <w:ind w:left="0" w:firstLine="0"/>
              <w:jc w:val="center"/>
            </w:pPr>
            <w:r w:rsidRPr="00BE08EC">
              <w:t>I</w:t>
            </w:r>
          </w:p>
          <w:p w14:paraId="0560B26B" w14:textId="77777777" w:rsidR="008C657D" w:rsidRPr="00BE08EC" w:rsidRDefault="008C657D" w:rsidP="008C657D">
            <w:pPr>
              <w:spacing w:before="60" w:after="60"/>
              <w:ind w:left="0" w:firstLine="0"/>
              <w:jc w:val="center"/>
            </w:pPr>
            <w:r w:rsidRPr="00BE08EC">
              <w:t>I</w:t>
            </w:r>
          </w:p>
        </w:tc>
        <w:tc>
          <w:tcPr>
            <w:tcW w:w="1131" w:type="dxa"/>
            <w:vAlign w:val="center"/>
          </w:tcPr>
          <w:p w14:paraId="69A9787A" w14:textId="77777777" w:rsidR="008C657D" w:rsidRPr="00BE08EC" w:rsidRDefault="008C657D" w:rsidP="008C657D">
            <w:pPr>
              <w:spacing w:before="60" w:after="60"/>
              <w:ind w:left="0" w:firstLine="0"/>
              <w:jc w:val="center"/>
            </w:pPr>
            <w:r w:rsidRPr="00BE08EC">
              <w:t>2 + 1</w:t>
            </w:r>
          </w:p>
          <w:p w14:paraId="257FD6B5" w14:textId="77777777" w:rsidR="008C657D" w:rsidRPr="00BE08EC" w:rsidRDefault="008C657D" w:rsidP="008C657D">
            <w:pPr>
              <w:spacing w:before="60" w:after="60"/>
              <w:ind w:left="0" w:firstLine="0"/>
              <w:jc w:val="center"/>
            </w:pPr>
            <w:r w:rsidRPr="00BE08EC">
              <w:t>2 + 1</w:t>
            </w:r>
          </w:p>
          <w:p w14:paraId="345CB74B" w14:textId="77777777" w:rsidR="008C657D" w:rsidRPr="00BE08EC" w:rsidRDefault="008C657D" w:rsidP="008C657D">
            <w:pPr>
              <w:spacing w:before="60" w:after="60"/>
              <w:ind w:left="0" w:firstLine="0"/>
              <w:jc w:val="center"/>
            </w:pPr>
            <w:r w:rsidRPr="00BE08EC">
              <w:t>2 + 1</w:t>
            </w:r>
          </w:p>
        </w:tc>
        <w:tc>
          <w:tcPr>
            <w:tcW w:w="992" w:type="dxa"/>
            <w:vAlign w:val="center"/>
          </w:tcPr>
          <w:p w14:paraId="63F09468" w14:textId="77777777" w:rsidR="008C657D" w:rsidRPr="00BE08EC" w:rsidRDefault="008C657D" w:rsidP="008C657D">
            <w:pPr>
              <w:spacing w:before="60" w:after="60"/>
              <w:ind w:left="0" w:firstLine="0"/>
              <w:jc w:val="center"/>
            </w:pPr>
            <w:r w:rsidRPr="00BE08EC">
              <w:t>4,5</w:t>
            </w:r>
          </w:p>
          <w:p w14:paraId="1F7A43A8" w14:textId="77777777" w:rsidR="008C657D" w:rsidRPr="00BE08EC" w:rsidRDefault="008C657D" w:rsidP="008C657D">
            <w:pPr>
              <w:spacing w:before="60" w:after="60"/>
              <w:ind w:left="0" w:firstLine="0"/>
              <w:jc w:val="center"/>
            </w:pPr>
            <w:r w:rsidRPr="00BE08EC">
              <w:t>4,5</w:t>
            </w:r>
          </w:p>
          <w:p w14:paraId="308250C2" w14:textId="77777777" w:rsidR="008C657D" w:rsidRPr="00BE08EC" w:rsidRDefault="008C657D" w:rsidP="008C657D">
            <w:pPr>
              <w:spacing w:before="60" w:after="60"/>
              <w:ind w:left="0" w:firstLine="0"/>
              <w:jc w:val="center"/>
            </w:pPr>
            <w:r w:rsidRPr="00BE08EC">
              <w:t>4,5</w:t>
            </w:r>
          </w:p>
        </w:tc>
        <w:tc>
          <w:tcPr>
            <w:tcW w:w="1133" w:type="dxa"/>
            <w:vAlign w:val="center"/>
          </w:tcPr>
          <w:p w14:paraId="1260FC52" w14:textId="77777777" w:rsidR="008C657D" w:rsidRPr="00BE08EC" w:rsidRDefault="008C657D" w:rsidP="008C657D">
            <w:pPr>
              <w:spacing w:before="60" w:after="60"/>
              <w:ind w:left="0" w:firstLine="0"/>
              <w:jc w:val="center"/>
            </w:pPr>
            <w:r w:rsidRPr="00BE08EC">
              <w:t>DK</w:t>
            </w:r>
          </w:p>
        </w:tc>
      </w:tr>
      <w:tr w:rsidR="00BE08EC" w:rsidRPr="00BE08EC" w14:paraId="4DB7C3E0" w14:textId="77777777" w:rsidTr="008C657D">
        <w:tc>
          <w:tcPr>
            <w:tcW w:w="461" w:type="dxa"/>
          </w:tcPr>
          <w:p w14:paraId="33B17579" w14:textId="77777777" w:rsidR="008C657D" w:rsidRPr="00BE08EC" w:rsidRDefault="008C657D" w:rsidP="008C657D">
            <w:pPr>
              <w:spacing w:before="60" w:after="60"/>
              <w:ind w:left="0" w:firstLine="0"/>
            </w:pPr>
            <w:r w:rsidRPr="00BE08EC">
              <w:t>3c</w:t>
            </w:r>
          </w:p>
          <w:p w14:paraId="39F4712F" w14:textId="77777777" w:rsidR="00536A72" w:rsidRPr="00BE08EC" w:rsidRDefault="00536A72" w:rsidP="008C657D">
            <w:pPr>
              <w:spacing w:before="60" w:after="60"/>
              <w:ind w:left="0" w:firstLine="0"/>
            </w:pPr>
            <w:r w:rsidRPr="00BE08EC">
              <w:t>4c</w:t>
            </w:r>
          </w:p>
          <w:p w14:paraId="71A6E3D3" w14:textId="77777777" w:rsidR="00536A72" w:rsidRPr="00BE08EC" w:rsidRDefault="00536A72" w:rsidP="008C657D">
            <w:pPr>
              <w:spacing w:before="60" w:after="60"/>
              <w:ind w:left="0" w:firstLine="0"/>
            </w:pPr>
            <w:r w:rsidRPr="00BE08EC">
              <w:t>5c</w:t>
            </w:r>
          </w:p>
        </w:tc>
        <w:tc>
          <w:tcPr>
            <w:tcW w:w="5641" w:type="dxa"/>
          </w:tcPr>
          <w:p w14:paraId="2A7F07FF" w14:textId="0761417D" w:rsidR="008C657D" w:rsidRPr="00BE08EC" w:rsidRDefault="00B1163E" w:rsidP="008C657D">
            <w:pPr>
              <w:spacing w:before="60" w:after="60"/>
              <w:ind w:left="0" w:firstLine="0"/>
            </w:pPr>
            <w:r w:rsidRPr="00BE08EC">
              <w:t>Izvedba metalnih konstrukcija</w:t>
            </w:r>
          </w:p>
          <w:p w14:paraId="66627C4E" w14:textId="77777777" w:rsidR="008C657D" w:rsidRPr="00BE08EC" w:rsidRDefault="008C657D" w:rsidP="008C657D">
            <w:pPr>
              <w:spacing w:before="60" w:after="60"/>
              <w:ind w:left="0" w:firstLine="0"/>
            </w:pPr>
            <w:r w:rsidRPr="00BE08EC">
              <w:t>Stabilnost konstrukcija</w:t>
            </w:r>
          </w:p>
          <w:p w14:paraId="6B479ECA" w14:textId="724503CB" w:rsidR="008C657D" w:rsidRPr="00BE08EC" w:rsidRDefault="0026501B" w:rsidP="008C657D">
            <w:pPr>
              <w:spacing w:before="60" w:after="60"/>
              <w:ind w:left="0" w:firstLine="0"/>
            </w:pPr>
            <w:r>
              <w:t>Posebna poglavlja metalnih konstrukcija</w:t>
            </w:r>
          </w:p>
        </w:tc>
        <w:tc>
          <w:tcPr>
            <w:tcW w:w="707" w:type="dxa"/>
            <w:vAlign w:val="center"/>
          </w:tcPr>
          <w:p w14:paraId="35A39F26" w14:textId="77777777" w:rsidR="008C657D" w:rsidRPr="00BE08EC" w:rsidRDefault="008C657D" w:rsidP="008C657D">
            <w:pPr>
              <w:spacing w:before="60" w:after="60"/>
              <w:ind w:left="0" w:firstLine="0"/>
              <w:jc w:val="center"/>
            </w:pPr>
            <w:r w:rsidRPr="00BE08EC">
              <w:t>I</w:t>
            </w:r>
          </w:p>
          <w:p w14:paraId="611D40B5" w14:textId="77777777" w:rsidR="008C657D" w:rsidRPr="00BE08EC" w:rsidRDefault="008C657D" w:rsidP="008C657D">
            <w:pPr>
              <w:spacing w:before="60" w:after="60"/>
              <w:ind w:left="0" w:firstLine="0"/>
              <w:jc w:val="center"/>
            </w:pPr>
            <w:r w:rsidRPr="00BE08EC">
              <w:t>I</w:t>
            </w:r>
          </w:p>
          <w:p w14:paraId="3A4839AB" w14:textId="77777777" w:rsidR="008C657D" w:rsidRPr="00BE08EC" w:rsidRDefault="008C657D" w:rsidP="008C657D">
            <w:pPr>
              <w:spacing w:before="60" w:after="60"/>
              <w:ind w:left="0" w:firstLine="0"/>
              <w:jc w:val="center"/>
            </w:pPr>
            <w:r w:rsidRPr="00BE08EC">
              <w:t>I</w:t>
            </w:r>
          </w:p>
        </w:tc>
        <w:tc>
          <w:tcPr>
            <w:tcW w:w="1131" w:type="dxa"/>
            <w:vAlign w:val="center"/>
          </w:tcPr>
          <w:p w14:paraId="7FD92DC2" w14:textId="52510C44" w:rsidR="008C657D" w:rsidRPr="00BE08EC" w:rsidRDefault="008C657D" w:rsidP="008C657D">
            <w:pPr>
              <w:spacing w:before="60" w:after="60"/>
              <w:ind w:left="0" w:firstLine="0"/>
              <w:jc w:val="center"/>
            </w:pPr>
            <w:r w:rsidRPr="00BE08EC">
              <w:t xml:space="preserve">2 + </w:t>
            </w:r>
            <w:r w:rsidR="0026501B">
              <w:t>0</w:t>
            </w:r>
          </w:p>
          <w:p w14:paraId="49BD671C" w14:textId="77777777" w:rsidR="008C657D" w:rsidRPr="00BE08EC" w:rsidRDefault="008C657D" w:rsidP="008C657D">
            <w:pPr>
              <w:spacing w:before="60" w:after="60"/>
              <w:ind w:left="0" w:firstLine="0"/>
              <w:jc w:val="center"/>
            </w:pPr>
            <w:r w:rsidRPr="00BE08EC">
              <w:t>2 + 1</w:t>
            </w:r>
          </w:p>
          <w:p w14:paraId="02296BED" w14:textId="14AD4FE9" w:rsidR="008C657D" w:rsidRPr="00BE08EC" w:rsidRDefault="008C657D" w:rsidP="008C657D">
            <w:pPr>
              <w:spacing w:before="60" w:after="60"/>
              <w:ind w:left="0" w:firstLine="0"/>
              <w:jc w:val="center"/>
            </w:pPr>
            <w:r w:rsidRPr="00BE08EC">
              <w:t xml:space="preserve">2 + </w:t>
            </w:r>
            <w:r w:rsidR="0026501B">
              <w:t>2</w:t>
            </w:r>
          </w:p>
        </w:tc>
        <w:tc>
          <w:tcPr>
            <w:tcW w:w="992" w:type="dxa"/>
            <w:vAlign w:val="center"/>
          </w:tcPr>
          <w:p w14:paraId="0A1E12E8" w14:textId="2618876F" w:rsidR="008C657D" w:rsidRPr="00BE08EC" w:rsidRDefault="0026501B" w:rsidP="008C657D">
            <w:pPr>
              <w:spacing w:before="60" w:after="60"/>
              <w:ind w:left="0" w:firstLine="0"/>
              <w:jc w:val="center"/>
            </w:pPr>
            <w:r>
              <w:t>3,0</w:t>
            </w:r>
          </w:p>
          <w:p w14:paraId="3EC7FD6A" w14:textId="77777777" w:rsidR="008C657D" w:rsidRPr="00BE08EC" w:rsidRDefault="008C657D" w:rsidP="008C657D">
            <w:pPr>
              <w:spacing w:before="60" w:after="60"/>
              <w:ind w:left="0" w:firstLine="0"/>
              <w:jc w:val="center"/>
            </w:pPr>
            <w:r w:rsidRPr="00BE08EC">
              <w:t>4,5</w:t>
            </w:r>
          </w:p>
          <w:p w14:paraId="19519FA5" w14:textId="17F2115C" w:rsidR="008C657D" w:rsidRPr="00BE08EC" w:rsidRDefault="0026501B" w:rsidP="008C657D">
            <w:pPr>
              <w:spacing w:before="60" w:after="60"/>
              <w:ind w:left="0" w:firstLine="0"/>
              <w:jc w:val="center"/>
            </w:pPr>
            <w:r>
              <w:t>6,0</w:t>
            </w:r>
          </w:p>
        </w:tc>
        <w:tc>
          <w:tcPr>
            <w:tcW w:w="1133" w:type="dxa"/>
            <w:vAlign w:val="center"/>
          </w:tcPr>
          <w:p w14:paraId="6B6646D2" w14:textId="77777777" w:rsidR="008C657D" w:rsidRPr="00BE08EC" w:rsidRDefault="008C657D" w:rsidP="008C657D">
            <w:pPr>
              <w:spacing w:before="60" w:after="60"/>
              <w:ind w:left="0" w:firstLine="0"/>
              <w:jc w:val="center"/>
            </w:pPr>
            <w:r w:rsidRPr="00BE08EC">
              <w:t>MK</w:t>
            </w:r>
          </w:p>
        </w:tc>
      </w:tr>
      <w:tr w:rsidR="00BE08EC" w:rsidRPr="00BE08EC" w14:paraId="3CD698D4" w14:textId="77777777" w:rsidTr="008C657D">
        <w:tc>
          <w:tcPr>
            <w:tcW w:w="461" w:type="dxa"/>
          </w:tcPr>
          <w:p w14:paraId="1DE23D45" w14:textId="77777777" w:rsidR="003F0302" w:rsidRPr="00BE08EC" w:rsidRDefault="003F0302" w:rsidP="00CE3BB6">
            <w:pPr>
              <w:spacing w:before="60" w:after="60"/>
              <w:ind w:left="0" w:firstLine="0"/>
            </w:pPr>
            <w:r w:rsidRPr="00BE08EC">
              <w:t>3d</w:t>
            </w:r>
          </w:p>
          <w:p w14:paraId="0B555231" w14:textId="77777777" w:rsidR="00536A72" w:rsidRPr="00BE08EC" w:rsidRDefault="00536A72" w:rsidP="00CE3BB6">
            <w:pPr>
              <w:spacing w:before="60" w:after="60"/>
              <w:ind w:left="0" w:firstLine="0"/>
            </w:pPr>
            <w:r w:rsidRPr="00BE08EC">
              <w:t>4d</w:t>
            </w:r>
          </w:p>
          <w:p w14:paraId="633ED846" w14:textId="77777777" w:rsidR="00536A72" w:rsidRPr="00BE08EC" w:rsidRDefault="00536A72" w:rsidP="00CE3BB6">
            <w:pPr>
              <w:spacing w:before="60" w:after="60"/>
              <w:ind w:left="0" w:firstLine="0"/>
            </w:pPr>
            <w:r w:rsidRPr="00BE08EC">
              <w:t>5d</w:t>
            </w:r>
          </w:p>
        </w:tc>
        <w:tc>
          <w:tcPr>
            <w:tcW w:w="5641" w:type="dxa"/>
          </w:tcPr>
          <w:p w14:paraId="7CFBD14A" w14:textId="77777777" w:rsidR="003F0302" w:rsidRPr="00BE08EC" w:rsidRDefault="008C657D" w:rsidP="008C657D">
            <w:pPr>
              <w:spacing w:before="60" w:after="60"/>
              <w:ind w:left="0" w:firstLine="0"/>
            </w:pPr>
            <w:r w:rsidRPr="00BE08EC">
              <w:t>Mostovi 3</w:t>
            </w:r>
          </w:p>
          <w:p w14:paraId="1F6028A6" w14:textId="77777777" w:rsidR="00F6386B" w:rsidRDefault="00E8691F" w:rsidP="008C657D">
            <w:pPr>
              <w:spacing w:before="60" w:after="60"/>
              <w:ind w:left="0" w:firstLine="0"/>
            </w:pPr>
            <w:r>
              <w:t xml:space="preserve">Visoke i specijalne betonske građevine </w:t>
            </w:r>
          </w:p>
          <w:p w14:paraId="7E78662B" w14:textId="2975984A" w:rsidR="008C657D" w:rsidRPr="00BE08EC" w:rsidRDefault="008C657D" w:rsidP="008C657D">
            <w:pPr>
              <w:spacing w:before="60" w:after="60"/>
              <w:ind w:left="0" w:firstLine="0"/>
            </w:pPr>
            <w:r w:rsidRPr="00BE08EC">
              <w:t>Klimatske promjene i uporabni vijek konstrukcija</w:t>
            </w:r>
          </w:p>
        </w:tc>
        <w:tc>
          <w:tcPr>
            <w:tcW w:w="707" w:type="dxa"/>
            <w:vAlign w:val="center"/>
          </w:tcPr>
          <w:p w14:paraId="6BF4854A" w14:textId="77777777" w:rsidR="003F0302" w:rsidRPr="00BE08EC" w:rsidRDefault="003F0302" w:rsidP="00CE3BB6">
            <w:pPr>
              <w:spacing w:before="60" w:after="60"/>
              <w:ind w:left="0" w:firstLine="0"/>
              <w:jc w:val="center"/>
            </w:pPr>
            <w:r w:rsidRPr="00BE08EC">
              <w:t>I</w:t>
            </w:r>
          </w:p>
          <w:p w14:paraId="1EAA69E3" w14:textId="77777777" w:rsidR="008C657D" w:rsidRPr="00BE08EC" w:rsidRDefault="008C657D" w:rsidP="00CE3BB6">
            <w:pPr>
              <w:spacing w:before="60" w:after="60"/>
              <w:ind w:left="0" w:firstLine="0"/>
              <w:jc w:val="center"/>
            </w:pPr>
            <w:r w:rsidRPr="00BE08EC">
              <w:t>I</w:t>
            </w:r>
          </w:p>
          <w:p w14:paraId="0AACE2A4" w14:textId="77777777" w:rsidR="008C657D" w:rsidRPr="00BE08EC" w:rsidRDefault="008C657D" w:rsidP="00CE3BB6">
            <w:pPr>
              <w:spacing w:before="60" w:after="60"/>
              <w:ind w:left="0" w:firstLine="0"/>
              <w:jc w:val="center"/>
            </w:pPr>
            <w:r w:rsidRPr="00BE08EC">
              <w:t>I</w:t>
            </w:r>
          </w:p>
        </w:tc>
        <w:tc>
          <w:tcPr>
            <w:tcW w:w="1131" w:type="dxa"/>
            <w:vAlign w:val="center"/>
          </w:tcPr>
          <w:p w14:paraId="257F5165" w14:textId="77777777" w:rsidR="003F0302" w:rsidRPr="00BE08EC" w:rsidRDefault="003F0302" w:rsidP="00CE3BB6">
            <w:pPr>
              <w:spacing w:before="60" w:after="60"/>
              <w:ind w:left="0" w:firstLine="0"/>
              <w:jc w:val="center"/>
            </w:pPr>
            <w:r w:rsidRPr="00BE08EC">
              <w:t xml:space="preserve">2 + </w:t>
            </w:r>
            <w:r w:rsidR="008C657D" w:rsidRPr="00BE08EC">
              <w:t>1</w:t>
            </w:r>
          </w:p>
          <w:p w14:paraId="206262CA" w14:textId="77777777" w:rsidR="008C657D" w:rsidRPr="00BE08EC" w:rsidRDefault="008C657D" w:rsidP="00CE3BB6">
            <w:pPr>
              <w:spacing w:before="60" w:after="60"/>
              <w:ind w:left="0" w:firstLine="0"/>
              <w:jc w:val="center"/>
            </w:pPr>
            <w:r w:rsidRPr="00BE08EC">
              <w:t>2 + 1</w:t>
            </w:r>
          </w:p>
          <w:p w14:paraId="7974A3B7" w14:textId="77777777" w:rsidR="008C657D" w:rsidRPr="00BE08EC" w:rsidRDefault="008C657D" w:rsidP="00CE3BB6">
            <w:pPr>
              <w:spacing w:before="60" w:after="60"/>
              <w:ind w:left="0" w:firstLine="0"/>
              <w:jc w:val="center"/>
            </w:pPr>
            <w:r w:rsidRPr="00BE08EC">
              <w:t>2 + 1</w:t>
            </w:r>
          </w:p>
        </w:tc>
        <w:tc>
          <w:tcPr>
            <w:tcW w:w="992" w:type="dxa"/>
            <w:vAlign w:val="center"/>
          </w:tcPr>
          <w:p w14:paraId="0AB99680" w14:textId="77777777" w:rsidR="003F0302" w:rsidRPr="00BE08EC" w:rsidRDefault="008C657D" w:rsidP="00CE3BB6">
            <w:pPr>
              <w:spacing w:before="60" w:after="60"/>
              <w:ind w:left="0" w:firstLine="0"/>
              <w:jc w:val="center"/>
            </w:pPr>
            <w:r w:rsidRPr="00BE08EC">
              <w:t>4,5</w:t>
            </w:r>
          </w:p>
          <w:p w14:paraId="0CCF5916" w14:textId="77777777" w:rsidR="008C657D" w:rsidRPr="00BE08EC" w:rsidRDefault="008C657D" w:rsidP="00CE3BB6">
            <w:pPr>
              <w:spacing w:before="60" w:after="60"/>
              <w:ind w:left="0" w:firstLine="0"/>
              <w:jc w:val="center"/>
            </w:pPr>
            <w:r w:rsidRPr="00BE08EC">
              <w:t>4,5</w:t>
            </w:r>
          </w:p>
          <w:p w14:paraId="09995765" w14:textId="77777777" w:rsidR="008C657D" w:rsidRPr="00BE08EC" w:rsidRDefault="008C657D" w:rsidP="00CE3BB6">
            <w:pPr>
              <w:spacing w:before="60" w:after="60"/>
              <w:ind w:left="0" w:firstLine="0"/>
              <w:jc w:val="center"/>
            </w:pPr>
            <w:r w:rsidRPr="00BE08EC">
              <w:t>4,5</w:t>
            </w:r>
          </w:p>
        </w:tc>
        <w:tc>
          <w:tcPr>
            <w:tcW w:w="1133" w:type="dxa"/>
            <w:vAlign w:val="center"/>
          </w:tcPr>
          <w:p w14:paraId="5ABA6C38" w14:textId="77777777" w:rsidR="003F0302" w:rsidRPr="00BE08EC" w:rsidRDefault="003F0302" w:rsidP="00CE3BB6">
            <w:pPr>
              <w:spacing w:before="60" w:after="60"/>
              <w:ind w:left="0" w:firstLine="0"/>
              <w:jc w:val="center"/>
            </w:pPr>
            <w:r w:rsidRPr="00BE08EC">
              <w:t>M</w:t>
            </w:r>
          </w:p>
        </w:tc>
      </w:tr>
      <w:tr w:rsidR="00BE08EC" w:rsidRPr="00BE08EC" w14:paraId="11CAD9AF" w14:textId="77777777" w:rsidTr="008C657D">
        <w:tc>
          <w:tcPr>
            <w:tcW w:w="461" w:type="dxa"/>
          </w:tcPr>
          <w:p w14:paraId="0FB1D9DB" w14:textId="77777777" w:rsidR="003F0302" w:rsidRPr="00BE08EC" w:rsidRDefault="00536A72" w:rsidP="00CE3BB6">
            <w:pPr>
              <w:spacing w:before="60" w:after="60"/>
              <w:ind w:left="0" w:firstLine="0"/>
            </w:pPr>
            <w:r w:rsidRPr="00BE08EC">
              <w:t>6</w:t>
            </w:r>
          </w:p>
        </w:tc>
        <w:tc>
          <w:tcPr>
            <w:tcW w:w="5641" w:type="dxa"/>
          </w:tcPr>
          <w:p w14:paraId="34FF5C0F" w14:textId="77777777" w:rsidR="003F0302" w:rsidRPr="00BE08EC" w:rsidRDefault="008C657D" w:rsidP="00CE3BB6">
            <w:pPr>
              <w:spacing w:before="60" w:after="60"/>
              <w:ind w:left="0" w:firstLine="0"/>
            </w:pPr>
            <w:r w:rsidRPr="00BE08EC">
              <w:t>Izborni kolegij</w:t>
            </w:r>
          </w:p>
        </w:tc>
        <w:tc>
          <w:tcPr>
            <w:tcW w:w="707" w:type="dxa"/>
            <w:vAlign w:val="center"/>
          </w:tcPr>
          <w:p w14:paraId="437B7973" w14:textId="77777777" w:rsidR="003F0302" w:rsidRPr="00BE08EC" w:rsidRDefault="003F0302" w:rsidP="00CE3BB6">
            <w:pPr>
              <w:spacing w:before="60" w:after="60"/>
              <w:ind w:left="0" w:firstLine="0"/>
              <w:jc w:val="center"/>
            </w:pPr>
            <w:r w:rsidRPr="00BE08EC">
              <w:t>I</w:t>
            </w:r>
          </w:p>
        </w:tc>
        <w:tc>
          <w:tcPr>
            <w:tcW w:w="1131" w:type="dxa"/>
            <w:vAlign w:val="center"/>
          </w:tcPr>
          <w:p w14:paraId="72EF0DFC" w14:textId="77777777" w:rsidR="003F0302" w:rsidRPr="00BE08EC" w:rsidRDefault="003F0302" w:rsidP="00CE3BB6">
            <w:pPr>
              <w:spacing w:before="60" w:after="60"/>
              <w:ind w:left="0" w:firstLine="0"/>
              <w:jc w:val="center"/>
            </w:pPr>
            <w:r w:rsidRPr="00BE08EC">
              <w:t xml:space="preserve">2 + </w:t>
            </w:r>
            <w:r w:rsidR="008C657D" w:rsidRPr="00BE08EC">
              <w:t>1</w:t>
            </w:r>
          </w:p>
        </w:tc>
        <w:tc>
          <w:tcPr>
            <w:tcW w:w="992" w:type="dxa"/>
            <w:vAlign w:val="center"/>
          </w:tcPr>
          <w:p w14:paraId="57F87B40" w14:textId="77777777" w:rsidR="003F0302" w:rsidRPr="00BE08EC" w:rsidRDefault="008C657D" w:rsidP="00CE3BB6">
            <w:pPr>
              <w:spacing w:before="60" w:after="60"/>
              <w:ind w:left="0" w:firstLine="0"/>
              <w:jc w:val="center"/>
            </w:pPr>
            <w:r w:rsidRPr="00BE08EC">
              <w:t>4,5</w:t>
            </w:r>
          </w:p>
        </w:tc>
        <w:tc>
          <w:tcPr>
            <w:tcW w:w="1133" w:type="dxa"/>
            <w:vAlign w:val="center"/>
          </w:tcPr>
          <w:p w14:paraId="729D2615" w14:textId="77777777" w:rsidR="003F0302" w:rsidRPr="00BE08EC" w:rsidRDefault="003F0302" w:rsidP="006531DC">
            <w:pPr>
              <w:spacing w:before="60" w:after="60"/>
              <w:ind w:left="0" w:firstLine="0"/>
              <w:jc w:val="center"/>
            </w:pPr>
          </w:p>
        </w:tc>
      </w:tr>
      <w:tr w:rsidR="00BE08EC" w:rsidRPr="00BE08EC" w14:paraId="1A1FAB07" w14:textId="77777777" w:rsidTr="003F0302">
        <w:tc>
          <w:tcPr>
            <w:tcW w:w="461" w:type="dxa"/>
          </w:tcPr>
          <w:p w14:paraId="2E0DD156" w14:textId="77777777" w:rsidR="003F0302" w:rsidRPr="00BE08EC" w:rsidRDefault="003F0302" w:rsidP="00CE3BB6">
            <w:pPr>
              <w:spacing w:before="60" w:after="60"/>
              <w:ind w:left="0" w:firstLine="0"/>
              <w:rPr>
                <w:b/>
              </w:rPr>
            </w:pPr>
          </w:p>
        </w:tc>
        <w:tc>
          <w:tcPr>
            <w:tcW w:w="5641" w:type="dxa"/>
          </w:tcPr>
          <w:p w14:paraId="6324A403" w14:textId="77777777" w:rsidR="003F0302" w:rsidRPr="00BE08EC" w:rsidRDefault="003F0302" w:rsidP="00CE3BB6">
            <w:pPr>
              <w:spacing w:before="60" w:after="60"/>
              <w:ind w:left="0" w:firstLine="0"/>
              <w:rPr>
                <w:b/>
              </w:rPr>
            </w:pPr>
            <w:r w:rsidRPr="00BE08EC">
              <w:rPr>
                <w:b/>
              </w:rPr>
              <w:t>Ukupno</w:t>
            </w:r>
          </w:p>
        </w:tc>
        <w:tc>
          <w:tcPr>
            <w:tcW w:w="707" w:type="dxa"/>
          </w:tcPr>
          <w:p w14:paraId="0FB4E3C8" w14:textId="77777777" w:rsidR="003F0302" w:rsidRPr="00BE08EC" w:rsidRDefault="003F0302" w:rsidP="00CE3BB6">
            <w:pPr>
              <w:spacing w:before="60" w:after="60"/>
              <w:ind w:left="0" w:firstLine="0"/>
              <w:jc w:val="center"/>
              <w:rPr>
                <w:b/>
              </w:rPr>
            </w:pPr>
          </w:p>
        </w:tc>
        <w:tc>
          <w:tcPr>
            <w:tcW w:w="1131" w:type="dxa"/>
          </w:tcPr>
          <w:p w14:paraId="29931738" w14:textId="77777777" w:rsidR="003F0302" w:rsidRPr="00BE08EC" w:rsidRDefault="003F0302" w:rsidP="00CE3BB6">
            <w:pPr>
              <w:spacing w:before="60" w:after="60"/>
              <w:ind w:left="0" w:firstLine="0"/>
              <w:jc w:val="center"/>
              <w:rPr>
                <w:b/>
              </w:rPr>
            </w:pPr>
          </w:p>
        </w:tc>
        <w:tc>
          <w:tcPr>
            <w:tcW w:w="992" w:type="dxa"/>
            <w:shd w:val="clear" w:color="auto" w:fill="A6A6A6" w:themeFill="background1" w:themeFillShade="A6"/>
          </w:tcPr>
          <w:p w14:paraId="0AEE9597" w14:textId="77777777" w:rsidR="003F0302" w:rsidRPr="00BE08EC" w:rsidRDefault="003F0302" w:rsidP="00CE3BB6">
            <w:pPr>
              <w:spacing w:before="60" w:after="60"/>
              <w:ind w:left="0" w:firstLine="0"/>
              <w:jc w:val="center"/>
              <w:rPr>
                <w:b/>
              </w:rPr>
            </w:pPr>
            <w:r w:rsidRPr="00BE08EC">
              <w:rPr>
                <w:b/>
              </w:rPr>
              <w:t>30,0</w:t>
            </w:r>
          </w:p>
        </w:tc>
        <w:tc>
          <w:tcPr>
            <w:tcW w:w="1133" w:type="dxa"/>
          </w:tcPr>
          <w:p w14:paraId="7DED77F3" w14:textId="77777777" w:rsidR="003F0302" w:rsidRPr="00BE08EC" w:rsidRDefault="003F0302" w:rsidP="00CE3BB6">
            <w:pPr>
              <w:spacing w:before="60" w:after="60"/>
              <w:ind w:left="0" w:firstLine="0"/>
              <w:jc w:val="center"/>
              <w:rPr>
                <w:b/>
              </w:rPr>
            </w:pPr>
          </w:p>
        </w:tc>
      </w:tr>
    </w:tbl>
    <w:p w14:paraId="4BF0E7DC" w14:textId="54221598" w:rsidR="003F0302" w:rsidRPr="00BE08EC" w:rsidRDefault="003F0302" w:rsidP="004F7AC1">
      <w:pPr>
        <w:spacing w:before="120"/>
        <w:ind w:left="142" w:hanging="142"/>
        <w:rPr>
          <w:rFonts w:ascii="Arial Narrow" w:hAnsi="Arial Narrow"/>
        </w:rPr>
      </w:pPr>
      <w:r w:rsidRPr="00BE08EC">
        <w:rPr>
          <w:rFonts w:ascii="Arial Narrow" w:hAnsi="Arial Narrow"/>
          <w:b/>
        </w:rPr>
        <w:t xml:space="preserve">*) </w:t>
      </w:r>
      <w:r w:rsidR="008C657D" w:rsidRPr="00BE08EC">
        <w:rPr>
          <w:rFonts w:ascii="Arial Narrow" w:hAnsi="Arial Narrow"/>
        </w:rPr>
        <w:t>Od kolegija navedenih pod rednim brojem 3</w:t>
      </w:r>
      <w:r w:rsidR="00536A72" w:rsidRPr="00BE08EC">
        <w:rPr>
          <w:rFonts w:ascii="Arial Narrow" w:hAnsi="Arial Narrow"/>
        </w:rPr>
        <w:t xml:space="preserve"> do 5</w:t>
      </w:r>
      <w:r w:rsidR="008C657D" w:rsidRPr="00BE08EC">
        <w:rPr>
          <w:rFonts w:ascii="Arial Narrow" w:hAnsi="Arial Narrow"/>
        </w:rPr>
        <w:t xml:space="preserve"> bira se jedna cijela grupa kolegija označena slovima BK, DK, MK ili M,</w:t>
      </w:r>
      <w:r w:rsidR="005A2CB3">
        <w:rPr>
          <w:rFonts w:ascii="Arial Narrow" w:hAnsi="Arial Narrow"/>
        </w:rPr>
        <w:t xml:space="preserve"> </w:t>
      </w:r>
      <w:r w:rsidR="008C657D" w:rsidRPr="00BE08EC">
        <w:rPr>
          <w:rFonts w:ascii="Arial Narrow" w:hAnsi="Arial Narrow"/>
        </w:rPr>
        <w:t>koja se mora nastavno birati i u 4. semestru.</w:t>
      </w:r>
    </w:p>
    <w:p w14:paraId="126976B4" w14:textId="6FC9EABF" w:rsidR="008C657D" w:rsidRDefault="008C657D" w:rsidP="005A2CB3">
      <w:pPr>
        <w:spacing w:before="120"/>
        <w:ind w:left="284" w:hanging="284"/>
        <w:rPr>
          <w:rFonts w:ascii="Arial Narrow" w:hAnsi="Arial Narrow"/>
        </w:rPr>
      </w:pPr>
      <w:r w:rsidRPr="00BE08EC">
        <w:rPr>
          <w:rFonts w:ascii="Arial Narrow" w:hAnsi="Arial Narrow"/>
          <w:b/>
        </w:rPr>
        <w:t>**)</w:t>
      </w:r>
      <w:r w:rsidRPr="00BE08EC">
        <w:rPr>
          <w:rFonts w:ascii="Arial Narrow" w:hAnsi="Arial Narrow"/>
        </w:rPr>
        <w:t xml:space="preserve"> </w:t>
      </w:r>
      <w:r w:rsidR="00C4658B" w:rsidRPr="00BE08EC">
        <w:rPr>
          <w:rFonts w:ascii="Arial Narrow" w:hAnsi="Arial Narrow"/>
        </w:rPr>
        <w:t>Izborni kolegij</w:t>
      </w:r>
      <w:r w:rsidRPr="00BE08EC">
        <w:rPr>
          <w:rFonts w:ascii="Arial Narrow" w:hAnsi="Arial Narrow"/>
        </w:rPr>
        <w:t xml:space="preserve"> naveden pod rednim </w:t>
      </w:r>
      <w:r w:rsidR="00536A72" w:rsidRPr="00BE08EC">
        <w:rPr>
          <w:rFonts w:ascii="Arial Narrow" w:hAnsi="Arial Narrow"/>
        </w:rPr>
        <w:t>brojem 6</w:t>
      </w:r>
      <w:r w:rsidRPr="00BE08EC">
        <w:rPr>
          <w:rFonts w:ascii="Arial Narrow" w:hAnsi="Arial Narrow"/>
        </w:rPr>
        <w:t xml:space="preserve"> bira se sl</w:t>
      </w:r>
      <w:r w:rsidR="00536A72" w:rsidRPr="00BE08EC">
        <w:rPr>
          <w:rFonts w:ascii="Arial Narrow" w:hAnsi="Arial Narrow"/>
        </w:rPr>
        <w:t>obodno između izbornih</w:t>
      </w:r>
      <w:r w:rsidR="00B57448" w:rsidRPr="00BE08EC">
        <w:rPr>
          <w:rFonts w:ascii="Arial Narrow" w:hAnsi="Arial Narrow"/>
        </w:rPr>
        <w:t xml:space="preserve"> </w:t>
      </w:r>
      <w:r w:rsidR="00536A72" w:rsidRPr="00BE08EC">
        <w:rPr>
          <w:rFonts w:ascii="Arial Narrow" w:hAnsi="Arial Narrow"/>
        </w:rPr>
        <w:t xml:space="preserve">kolegija </w:t>
      </w:r>
      <w:r w:rsidR="00C4658B" w:rsidRPr="00BE08EC">
        <w:rPr>
          <w:rFonts w:ascii="Arial Narrow" w:hAnsi="Arial Narrow"/>
        </w:rPr>
        <w:t xml:space="preserve">navedenih za ovaj </w:t>
      </w:r>
      <w:r w:rsidRPr="00BE08EC">
        <w:rPr>
          <w:rFonts w:ascii="Arial Narrow" w:hAnsi="Arial Narrow"/>
        </w:rPr>
        <w:t>semestar na smjeru Konstrukcije ili bilo koji kolegij s drug</w:t>
      </w:r>
      <w:r w:rsidR="00536A72" w:rsidRPr="00BE08EC">
        <w:rPr>
          <w:rFonts w:ascii="Arial Narrow" w:hAnsi="Arial Narrow"/>
        </w:rPr>
        <w:t xml:space="preserve">ih smjerova s najmanje 4,5 ECTS </w:t>
      </w:r>
      <w:r w:rsidRPr="00BE08EC">
        <w:rPr>
          <w:rFonts w:ascii="Arial Narrow" w:hAnsi="Arial Narrow"/>
        </w:rPr>
        <w:t>bodova.</w:t>
      </w:r>
    </w:p>
    <w:p w14:paraId="303F9B26" w14:textId="6ADE3E54" w:rsidR="00186117" w:rsidRPr="00BE08EC" w:rsidRDefault="00186117" w:rsidP="005A2CB3">
      <w:pPr>
        <w:spacing w:before="120"/>
        <w:ind w:left="284" w:hanging="284"/>
        <w:rPr>
          <w:rFonts w:ascii="Arial Narrow" w:hAnsi="Arial Narrow"/>
        </w:rPr>
      </w:pPr>
      <w:r w:rsidRPr="00A36F38">
        <w:rPr>
          <w:rFonts w:ascii="Arial Narrow" w:hAnsi="Arial Narrow"/>
          <w:b/>
          <w:highlight w:val="yellow"/>
        </w:rPr>
        <w:t>NAPOMENA: Kao izborni predmet moramo ponuditi i strani jezik ali bez ECTS</w:t>
      </w:r>
      <w:r w:rsidR="00A36F38" w:rsidRPr="00A36F38">
        <w:rPr>
          <w:rFonts w:ascii="Arial Narrow" w:hAnsi="Arial Narrow"/>
          <w:b/>
          <w:highlight w:val="yellow"/>
        </w:rPr>
        <w:t>-a</w:t>
      </w:r>
    </w:p>
    <w:p w14:paraId="36F1597C" w14:textId="77777777" w:rsidR="008C657D" w:rsidRPr="00BE08EC" w:rsidRDefault="008C657D" w:rsidP="003F0302">
      <w:pPr>
        <w:spacing w:before="120"/>
        <w:rPr>
          <w:rFonts w:ascii="Arial Narrow" w:hAnsi="Arial Narrow"/>
        </w:rPr>
      </w:pPr>
    </w:p>
    <w:p w14:paraId="6402C23C" w14:textId="77777777" w:rsidR="008C657D" w:rsidRPr="00BE08EC" w:rsidRDefault="008C657D" w:rsidP="008C657D">
      <w:pPr>
        <w:pStyle w:val="ListParagraph"/>
        <w:numPr>
          <w:ilvl w:val="0"/>
          <w:numId w:val="2"/>
        </w:numPr>
        <w:jc w:val="center"/>
        <w:rPr>
          <w:b/>
        </w:rPr>
      </w:pPr>
      <w:r w:rsidRPr="00BE08EC">
        <w:rPr>
          <w:b/>
        </w:rPr>
        <w:t>LJETNI SEMESTAR</w:t>
      </w:r>
    </w:p>
    <w:p w14:paraId="58E26FFB" w14:textId="77777777" w:rsidR="008C657D" w:rsidRPr="00BE08EC" w:rsidRDefault="008C657D" w:rsidP="008C657D">
      <w:pPr>
        <w:ind w:left="0" w:firstLine="0"/>
        <w:rPr>
          <w:b/>
        </w:rPr>
      </w:pPr>
    </w:p>
    <w:tbl>
      <w:tblPr>
        <w:tblStyle w:val="TableGrid"/>
        <w:tblW w:w="10065" w:type="dxa"/>
        <w:tblInd w:w="108" w:type="dxa"/>
        <w:tblLook w:val="04A0" w:firstRow="1" w:lastRow="0" w:firstColumn="1" w:lastColumn="0" w:noHBand="0" w:noVBand="1"/>
      </w:tblPr>
      <w:tblGrid>
        <w:gridCol w:w="461"/>
        <w:gridCol w:w="5641"/>
        <w:gridCol w:w="707"/>
        <w:gridCol w:w="1131"/>
        <w:gridCol w:w="992"/>
        <w:gridCol w:w="1133"/>
      </w:tblGrid>
      <w:tr w:rsidR="00BE08EC" w:rsidRPr="00BE08EC" w14:paraId="1C82ECE3" w14:textId="77777777" w:rsidTr="00CE3BB6">
        <w:tc>
          <w:tcPr>
            <w:tcW w:w="461" w:type="dxa"/>
            <w:shd w:val="clear" w:color="auto" w:fill="A6A6A6" w:themeFill="background1" w:themeFillShade="A6"/>
          </w:tcPr>
          <w:p w14:paraId="01EED784" w14:textId="77777777" w:rsidR="008C657D" w:rsidRPr="00BE08EC" w:rsidRDefault="008C657D" w:rsidP="00CE3BB6">
            <w:pPr>
              <w:spacing w:before="120" w:after="120"/>
              <w:ind w:left="0" w:firstLine="0"/>
              <w:rPr>
                <w:b/>
              </w:rPr>
            </w:pPr>
          </w:p>
        </w:tc>
        <w:tc>
          <w:tcPr>
            <w:tcW w:w="5641" w:type="dxa"/>
            <w:shd w:val="clear" w:color="auto" w:fill="A6A6A6" w:themeFill="background1" w:themeFillShade="A6"/>
          </w:tcPr>
          <w:p w14:paraId="42CE8293" w14:textId="77777777" w:rsidR="008C657D" w:rsidRPr="00BE08EC" w:rsidRDefault="008C657D" w:rsidP="00CE3BB6">
            <w:pPr>
              <w:spacing w:before="120" w:after="120"/>
              <w:ind w:left="0" w:firstLine="0"/>
              <w:rPr>
                <w:b/>
              </w:rPr>
            </w:pPr>
            <w:r w:rsidRPr="00BE08EC">
              <w:rPr>
                <w:b/>
              </w:rPr>
              <w:t>KOLEGIJ</w:t>
            </w:r>
          </w:p>
        </w:tc>
        <w:tc>
          <w:tcPr>
            <w:tcW w:w="707" w:type="dxa"/>
            <w:shd w:val="clear" w:color="auto" w:fill="A6A6A6" w:themeFill="background1" w:themeFillShade="A6"/>
          </w:tcPr>
          <w:p w14:paraId="07740DE9" w14:textId="77777777" w:rsidR="008C657D" w:rsidRPr="00BE08EC" w:rsidRDefault="008C657D" w:rsidP="00CE3BB6">
            <w:pPr>
              <w:spacing w:before="120" w:after="120"/>
              <w:ind w:left="0" w:firstLine="0"/>
              <w:jc w:val="center"/>
              <w:rPr>
                <w:b/>
              </w:rPr>
            </w:pPr>
            <w:r w:rsidRPr="00BE08EC">
              <w:rPr>
                <w:b/>
              </w:rPr>
              <w:t>O/I</w:t>
            </w:r>
          </w:p>
        </w:tc>
        <w:tc>
          <w:tcPr>
            <w:tcW w:w="1131" w:type="dxa"/>
            <w:shd w:val="clear" w:color="auto" w:fill="A6A6A6" w:themeFill="background1" w:themeFillShade="A6"/>
          </w:tcPr>
          <w:p w14:paraId="0A465939" w14:textId="77777777" w:rsidR="008C657D" w:rsidRPr="00BE08EC" w:rsidRDefault="008C657D" w:rsidP="00CE3BB6">
            <w:pPr>
              <w:spacing w:before="120" w:after="120"/>
              <w:ind w:left="0" w:firstLine="0"/>
              <w:jc w:val="center"/>
              <w:rPr>
                <w:b/>
              </w:rPr>
            </w:pPr>
            <w:r w:rsidRPr="00BE08EC">
              <w:rPr>
                <w:b/>
              </w:rPr>
              <w:t>SATI</w:t>
            </w:r>
          </w:p>
        </w:tc>
        <w:tc>
          <w:tcPr>
            <w:tcW w:w="992" w:type="dxa"/>
            <w:shd w:val="clear" w:color="auto" w:fill="A6A6A6" w:themeFill="background1" w:themeFillShade="A6"/>
          </w:tcPr>
          <w:p w14:paraId="47D98E50" w14:textId="77777777" w:rsidR="008C657D" w:rsidRPr="00BE08EC" w:rsidRDefault="008C657D" w:rsidP="00CE3BB6">
            <w:pPr>
              <w:spacing w:before="120" w:after="120"/>
              <w:ind w:left="0" w:firstLine="0"/>
              <w:jc w:val="center"/>
              <w:rPr>
                <w:b/>
              </w:rPr>
            </w:pPr>
            <w:r w:rsidRPr="00BE08EC">
              <w:rPr>
                <w:b/>
              </w:rPr>
              <w:t>ECTS</w:t>
            </w:r>
          </w:p>
        </w:tc>
        <w:tc>
          <w:tcPr>
            <w:tcW w:w="1133" w:type="dxa"/>
            <w:shd w:val="clear" w:color="auto" w:fill="A6A6A6" w:themeFill="background1" w:themeFillShade="A6"/>
          </w:tcPr>
          <w:p w14:paraId="00356C28" w14:textId="77777777" w:rsidR="008C657D" w:rsidRPr="00BE08EC" w:rsidRDefault="008C657D" w:rsidP="00CE3BB6">
            <w:pPr>
              <w:spacing w:before="120" w:after="120"/>
              <w:ind w:left="0" w:firstLine="0"/>
              <w:jc w:val="center"/>
              <w:rPr>
                <w:b/>
              </w:rPr>
            </w:pPr>
            <w:r w:rsidRPr="00BE08EC">
              <w:rPr>
                <w:b/>
              </w:rPr>
              <w:t>GRUPA</w:t>
            </w:r>
          </w:p>
        </w:tc>
      </w:tr>
      <w:tr w:rsidR="00BE08EC" w:rsidRPr="00BE08EC" w14:paraId="51E75DE9" w14:textId="77777777" w:rsidTr="00CE3BB6">
        <w:tc>
          <w:tcPr>
            <w:tcW w:w="461" w:type="dxa"/>
          </w:tcPr>
          <w:p w14:paraId="65C67656" w14:textId="77777777" w:rsidR="008C657D" w:rsidRPr="00BE08EC" w:rsidRDefault="008C657D" w:rsidP="00CE3BB6">
            <w:pPr>
              <w:spacing w:before="60" w:after="60"/>
              <w:ind w:left="0" w:firstLine="0"/>
            </w:pPr>
            <w:r w:rsidRPr="00BE08EC">
              <w:t>1.</w:t>
            </w:r>
          </w:p>
        </w:tc>
        <w:tc>
          <w:tcPr>
            <w:tcW w:w="5641" w:type="dxa"/>
          </w:tcPr>
          <w:p w14:paraId="09B6C079" w14:textId="77777777" w:rsidR="008C657D" w:rsidRPr="00BE08EC" w:rsidRDefault="008C657D" w:rsidP="00CE3BB6">
            <w:pPr>
              <w:spacing w:before="60" w:after="60"/>
              <w:ind w:left="0" w:firstLine="0"/>
            </w:pPr>
            <w:r w:rsidRPr="00BE08EC">
              <w:t>Trajnost konstrukcija</w:t>
            </w:r>
          </w:p>
        </w:tc>
        <w:tc>
          <w:tcPr>
            <w:tcW w:w="707" w:type="dxa"/>
          </w:tcPr>
          <w:p w14:paraId="4302A5C4" w14:textId="77777777" w:rsidR="008C657D" w:rsidRPr="00BE08EC" w:rsidRDefault="008C657D" w:rsidP="00CE3BB6">
            <w:pPr>
              <w:spacing w:before="60" w:after="60"/>
              <w:ind w:left="0" w:firstLine="0"/>
              <w:jc w:val="center"/>
            </w:pPr>
            <w:r w:rsidRPr="00BE08EC">
              <w:t>O</w:t>
            </w:r>
          </w:p>
        </w:tc>
        <w:tc>
          <w:tcPr>
            <w:tcW w:w="1131" w:type="dxa"/>
          </w:tcPr>
          <w:p w14:paraId="579E38CD" w14:textId="77777777" w:rsidR="008C657D" w:rsidRPr="00BE08EC" w:rsidRDefault="008C657D" w:rsidP="00CE3BB6">
            <w:pPr>
              <w:spacing w:before="60" w:after="60"/>
              <w:ind w:left="0" w:firstLine="0"/>
              <w:jc w:val="center"/>
            </w:pPr>
            <w:r w:rsidRPr="00BE08EC">
              <w:t>2 + 2</w:t>
            </w:r>
          </w:p>
        </w:tc>
        <w:tc>
          <w:tcPr>
            <w:tcW w:w="992" w:type="dxa"/>
          </w:tcPr>
          <w:p w14:paraId="6BF60030" w14:textId="77777777" w:rsidR="008C657D" w:rsidRPr="00BE08EC" w:rsidRDefault="008C657D" w:rsidP="00CE3BB6">
            <w:pPr>
              <w:spacing w:before="60" w:after="60"/>
              <w:ind w:left="0" w:firstLine="0"/>
              <w:jc w:val="center"/>
            </w:pPr>
            <w:r w:rsidRPr="00BE08EC">
              <w:t>6,0</w:t>
            </w:r>
          </w:p>
        </w:tc>
        <w:tc>
          <w:tcPr>
            <w:tcW w:w="1133" w:type="dxa"/>
          </w:tcPr>
          <w:p w14:paraId="57722AF8" w14:textId="77777777" w:rsidR="008C657D" w:rsidRPr="00BE08EC" w:rsidRDefault="008C657D" w:rsidP="00CE3BB6">
            <w:pPr>
              <w:spacing w:before="60" w:after="60"/>
              <w:ind w:left="0" w:firstLine="0"/>
              <w:jc w:val="center"/>
            </w:pPr>
          </w:p>
        </w:tc>
      </w:tr>
      <w:tr w:rsidR="00BE08EC" w:rsidRPr="00BE08EC" w14:paraId="029B9226" w14:textId="77777777" w:rsidTr="00CE3BB6">
        <w:tc>
          <w:tcPr>
            <w:tcW w:w="461" w:type="dxa"/>
          </w:tcPr>
          <w:p w14:paraId="340A8A1D" w14:textId="77777777" w:rsidR="008C657D" w:rsidRPr="00BE08EC" w:rsidRDefault="006531DC" w:rsidP="00CE3BB6">
            <w:pPr>
              <w:spacing w:before="60" w:after="60"/>
              <w:ind w:left="0" w:firstLine="0"/>
            </w:pPr>
            <w:r w:rsidRPr="00BE08EC">
              <w:t>2</w:t>
            </w:r>
            <w:r w:rsidR="008C657D" w:rsidRPr="00BE08EC">
              <w:t>a</w:t>
            </w:r>
          </w:p>
        </w:tc>
        <w:tc>
          <w:tcPr>
            <w:tcW w:w="5641" w:type="dxa"/>
          </w:tcPr>
          <w:p w14:paraId="1361458B" w14:textId="77777777" w:rsidR="008C657D" w:rsidRPr="00BE08EC" w:rsidRDefault="00B74F13" w:rsidP="00CE3BB6">
            <w:pPr>
              <w:spacing w:before="60" w:after="60"/>
              <w:ind w:left="0" w:firstLine="0"/>
            </w:pPr>
            <w:r w:rsidRPr="00BE08EC">
              <w:t xml:space="preserve">Pojačanja i sanacije armiranobetonskih i zidanih </w:t>
            </w:r>
            <w:proofErr w:type="spellStart"/>
            <w:r w:rsidRPr="00BE08EC">
              <w:t>konstr</w:t>
            </w:r>
            <w:proofErr w:type="spellEnd"/>
            <w:r w:rsidRPr="00BE08EC">
              <w:t>.</w:t>
            </w:r>
          </w:p>
        </w:tc>
        <w:tc>
          <w:tcPr>
            <w:tcW w:w="707" w:type="dxa"/>
            <w:vAlign w:val="center"/>
          </w:tcPr>
          <w:p w14:paraId="15B59228" w14:textId="77777777" w:rsidR="008C657D" w:rsidRPr="00BE08EC" w:rsidRDefault="008C657D" w:rsidP="006531DC">
            <w:pPr>
              <w:spacing w:before="60" w:after="60"/>
              <w:ind w:left="0" w:firstLine="0"/>
              <w:jc w:val="center"/>
            </w:pPr>
            <w:r w:rsidRPr="00BE08EC">
              <w:t>I</w:t>
            </w:r>
          </w:p>
        </w:tc>
        <w:tc>
          <w:tcPr>
            <w:tcW w:w="1131" w:type="dxa"/>
            <w:vAlign w:val="center"/>
          </w:tcPr>
          <w:p w14:paraId="71B4C5E5" w14:textId="77777777" w:rsidR="008C657D" w:rsidRPr="00BE08EC" w:rsidRDefault="008C657D" w:rsidP="006531DC">
            <w:pPr>
              <w:spacing w:before="60" w:after="60"/>
              <w:ind w:left="0" w:firstLine="0"/>
              <w:jc w:val="center"/>
            </w:pPr>
            <w:r w:rsidRPr="00BE08EC">
              <w:t xml:space="preserve">2 + </w:t>
            </w:r>
            <w:r w:rsidR="006531DC" w:rsidRPr="00BE08EC">
              <w:t>2</w:t>
            </w:r>
          </w:p>
        </w:tc>
        <w:tc>
          <w:tcPr>
            <w:tcW w:w="992" w:type="dxa"/>
            <w:vAlign w:val="center"/>
          </w:tcPr>
          <w:p w14:paraId="3F18D954" w14:textId="77777777" w:rsidR="008C657D" w:rsidRPr="00BE08EC" w:rsidRDefault="006531DC" w:rsidP="00CE3BB6">
            <w:pPr>
              <w:spacing w:before="60" w:after="60"/>
              <w:ind w:left="0" w:firstLine="0"/>
              <w:jc w:val="center"/>
            </w:pPr>
            <w:r w:rsidRPr="00BE08EC">
              <w:t>6,0</w:t>
            </w:r>
          </w:p>
        </w:tc>
        <w:tc>
          <w:tcPr>
            <w:tcW w:w="1133" w:type="dxa"/>
            <w:vAlign w:val="center"/>
          </w:tcPr>
          <w:p w14:paraId="37563E2A" w14:textId="77777777" w:rsidR="008C657D" w:rsidRPr="00BE08EC" w:rsidRDefault="008C657D" w:rsidP="00CE3BB6">
            <w:pPr>
              <w:spacing w:before="60" w:after="60"/>
              <w:ind w:left="0" w:firstLine="0"/>
              <w:jc w:val="center"/>
            </w:pPr>
            <w:r w:rsidRPr="00BE08EC">
              <w:t>BK</w:t>
            </w:r>
          </w:p>
        </w:tc>
      </w:tr>
      <w:tr w:rsidR="00BE08EC" w:rsidRPr="00BE08EC" w14:paraId="35F140C8" w14:textId="77777777" w:rsidTr="00CE3BB6">
        <w:tc>
          <w:tcPr>
            <w:tcW w:w="461" w:type="dxa"/>
          </w:tcPr>
          <w:p w14:paraId="25427AD2" w14:textId="77777777" w:rsidR="006531DC" w:rsidRPr="00BE08EC" w:rsidRDefault="006531DC" w:rsidP="006531DC">
            <w:pPr>
              <w:spacing w:before="60" w:after="60"/>
              <w:ind w:left="0" w:firstLine="0"/>
            </w:pPr>
            <w:r w:rsidRPr="00BE08EC">
              <w:t>2b</w:t>
            </w:r>
          </w:p>
        </w:tc>
        <w:tc>
          <w:tcPr>
            <w:tcW w:w="5641" w:type="dxa"/>
          </w:tcPr>
          <w:p w14:paraId="026E9AEB" w14:textId="77777777" w:rsidR="006531DC" w:rsidRPr="00BE08EC" w:rsidRDefault="00B951C1" w:rsidP="006531DC">
            <w:pPr>
              <w:spacing w:before="60" w:after="60"/>
              <w:ind w:left="0" w:firstLine="0"/>
            </w:pPr>
            <w:r w:rsidRPr="00BE08EC">
              <w:t>Staklene nosive konstrukcije</w:t>
            </w:r>
          </w:p>
        </w:tc>
        <w:tc>
          <w:tcPr>
            <w:tcW w:w="707" w:type="dxa"/>
            <w:vAlign w:val="center"/>
          </w:tcPr>
          <w:p w14:paraId="6839DE91" w14:textId="77777777" w:rsidR="006531DC" w:rsidRPr="00BE08EC" w:rsidRDefault="006531DC" w:rsidP="006531DC">
            <w:pPr>
              <w:spacing w:before="60" w:after="60"/>
              <w:ind w:left="0" w:firstLine="0"/>
              <w:jc w:val="center"/>
            </w:pPr>
            <w:r w:rsidRPr="00BE08EC">
              <w:t>I</w:t>
            </w:r>
          </w:p>
        </w:tc>
        <w:tc>
          <w:tcPr>
            <w:tcW w:w="1131" w:type="dxa"/>
            <w:vAlign w:val="center"/>
          </w:tcPr>
          <w:p w14:paraId="0F1C5F89" w14:textId="77777777" w:rsidR="006531DC" w:rsidRPr="00BE08EC" w:rsidRDefault="006531DC" w:rsidP="006531DC">
            <w:pPr>
              <w:spacing w:before="60" w:after="60"/>
              <w:ind w:left="0" w:firstLine="0"/>
              <w:jc w:val="center"/>
            </w:pPr>
            <w:r w:rsidRPr="00BE08EC">
              <w:t>2 + 2</w:t>
            </w:r>
          </w:p>
        </w:tc>
        <w:tc>
          <w:tcPr>
            <w:tcW w:w="992" w:type="dxa"/>
            <w:vAlign w:val="center"/>
          </w:tcPr>
          <w:p w14:paraId="4E89C2BE" w14:textId="77777777" w:rsidR="006531DC" w:rsidRPr="00BE08EC" w:rsidRDefault="006531DC" w:rsidP="006531DC">
            <w:pPr>
              <w:spacing w:before="60" w:after="60"/>
              <w:ind w:left="0" w:firstLine="0"/>
              <w:jc w:val="center"/>
            </w:pPr>
            <w:r w:rsidRPr="00BE08EC">
              <w:t>6,0</w:t>
            </w:r>
          </w:p>
        </w:tc>
        <w:tc>
          <w:tcPr>
            <w:tcW w:w="1133" w:type="dxa"/>
            <w:vAlign w:val="center"/>
          </w:tcPr>
          <w:p w14:paraId="1600C0CD" w14:textId="77777777" w:rsidR="006531DC" w:rsidRPr="00BE08EC" w:rsidRDefault="006531DC" w:rsidP="006531DC">
            <w:pPr>
              <w:spacing w:before="60" w:after="60"/>
              <w:ind w:left="0" w:firstLine="0"/>
              <w:jc w:val="center"/>
            </w:pPr>
            <w:r w:rsidRPr="00BE08EC">
              <w:t>DK</w:t>
            </w:r>
          </w:p>
        </w:tc>
      </w:tr>
      <w:tr w:rsidR="00BE08EC" w:rsidRPr="00BE08EC" w14:paraId="41100567" w14:textId="77777777" w:rsidTr="00CE3BB6">
        <w:tc>
          <w:tcPr>
            <w:tcW w:w="461" w:type="dxa"/>
          </w:tcPr>
          <w:p w14:paraId="034EF700" w14:textId="77777777" w:rsidR="006531DC" w:rsidRPr="00BE08EC" w:rsidRDefault="006531DC" w:rsidP="00CE3BB6">
            <w:pPr>
              <w:spacing w:before="60" w:after="60"/>
              <w:ind w:left="0" w:firstLine="0"/>
            </w:pPr>
            <w:r w:rsidRPr="00BE08EC">
              <w:t>2c</w:t>
            </w:r>
          </w:p>
        </w:tc>
        <w:tc>
          <w:tcPr>
            <w:tcW w:w="5641" w:type="dxa"/>
          </w:tcPr>
          <w:p w14:paraId="07667346" w14:textId="77777777" w:rsidR="006531DC" w:rsidRPr="00BE08EC" w:rsidRDefault="006531DC" w:rsidP="00CE3BB6">
            <w:pPr>
              <w:spacing w:before="60" w:after="60"/>
              <w:ind w:left="0" w:firstLine="0"/>
            </w:pPr>
            <w:r w:rsidRPr="00BE08EC">
              <w:t>Aluminijske konstrukcije</w:t>
            </w:r>
          </w:p>
        </w:tc>
        <w:tc>
          <w:tcPr>
            <w:tcW w:w="707" w:type="dxa"/>
            <w:vAlign w:val="center"/>
          </w:tcPr>
          <w:p w14:paraId="006107B9" w14:textId="77777777" w:rsidR="006531DC" w:rsidRPr="00BE08EC" w:rsidRDefault="006531DC" w:rsidP="00CE3BB6">
            <w:pPr>
              <w:spacing w:before="60" w:after="60"/>
              <w:ind w:left="0" w:firstLine="0"/>
              <w:jc w:val="center"/>
            </w:pPr>
            <w:r w:rsidRPr="00BE08EC">
              <w:t>I</w:t>
            </w:r>
          </w:p>
        </w:tc>
        <w:tc>
          <w:tcPr>
            <w:tcW w:w="1131" w:type="dxa"/>
            <w:vAlign w:val="center"/>
          </w:tcPr>
          <w:p w14:paraId="2571ECA9" w14:textId="77777777" w:rsidR="006531DC" w:rsidRPr="00BE08EC" w:rsidRDefault="006531DC" w:rsidP="00CE3BB6">
            <w:pPr>
              <w:spacing w:before="60" w:after="60"/>
              <w:ind w:left="0" w:firstLine="0"/>
              <w:jc w:val="center"/>
            </w:pPr>
            <w:r w:rsidRPr="00BE08EC">
              <w:t>2 + 2</w:t>
            </w:r>
          </w:p>
        </w:tc>
        <w:tc>
          <w:tcPr>
            <w:tcW w:w="992" w:type="dxa"/>
            <w:vAlign w:val="center"/>
          </w:tcPr>
          <w:p w14:paraId="1E90DD47" w14:textId="77777777" w:rsidR="006531DC" w:rsidRPr="00BE08EC" w:rsidRDefault="006531DC" w:rsidP="00CE3BB6">
            <w:pPr>
              <w:spacing w:before="60" w:after="60"/>
              <w:ind w:left="0" w:firstLine="0"/>
              <w:jc w:val="center"/>
            </w:pPr>
            <w:r w:rsidRPr="00BE08EC">
              <w:t>6,0</w:t>
            </w:r>
          </w:p>
        </w:tc>
        <w:tc>
          <w:tcPr>
            <w:tcW w:w="1133" w:type="dxa"/>
            <w:vAlign w:val="center"/>
          </w:tcPr>
          <w:p w14:paraId="3685AB79" w14:textId="77777777" w:rsidR="006531DC" w:rsidRPr="00BE08EC" w:rsidRDefault="006531DC" w:rsidP="00CE3BB6">
            <w:pPr>
              <w:spacing w:before="60" w:after="60"/>
              <w:ind w:left="0" w:firstLine="0"/>
              <w:jc w:val="center"/>
            </w:pPr>
            <w:r w:rsidRPr="00BE08EC">
              <w:t>MK</w:t>
            </w:r>
          </w:p>
        </w:tc>
      </w:tr>
      <w:tr w:rsidR="00BE08EC" w:rsidRPr="00BE08EC" w14:paraId="07075A43" w14:textId="77777777" w:rsidTr="00CE3BB6">
        <w:tc>
          <w:tcPr>
            <w:tcW w:w="461" w:type="dxa"/>
          </w:tcPr>
          <w:p w14:paraId="1EAC2AAB" w14:textId="77777777" w:rsidR="006531DC" w:rsidRPr="00BE08EC" w:rsidRDefault="006531DC" w:rsidP="006531DC">
            <w:pPr>
              <w:spacing w:before="60" w:after="60"/>
              <w:ind w:left="0" w:firstLine="0"/>
            </w:pPr>
            <w:r w:rsidRPr="00BE08EC">
              <w:t>2d</w:t>
            </w:r>
          </w:p>
        </w:tc>
        <w:tc>
          <w:tcPr>
            <w:tcW w:w="5641" w:type="dxa"/>
          </w:tcPr>
          <w:p w14:paraId="4DEDAB53" w14:textId="4B67DED9" w:rsidR="006531DC" w:rsidRPr="00BE08EC" w:rsidRDefault="000C3336" w:rsidP="006531DC">
            <w:pPr>
              <w:spacing w:before="60" w:after="60"/>
              <w:ind w:left="0" w:firstLine="0"/>
            </w:pPr>
            <w:r>
              <w:t>Ocjenjivanje postojećih mostova</w:t>
            </w:r>
          </w:p>
        </w:tc>
        <w:tc>
          <w:tcPr>
            <w:tcW w:w="707" w:type="dxa"/>
            <w:vAlign w:val="center"/>
          </w:tcPr>
          <w:p w14:paraId="31D27AC0" w14:textId="77777777" w:rsidR="006531DC" w:rsidRPr="00BE08EC" w:rsidRDefault="006531DC" w:rsidP="006531DC">
            <w:pPr>
              <w:spacing w:before="60" w:after="60"/>
              <w:ind w:left="0" w:firstLine="0"/>
              <w:jc w:val="center"/>
            </w:pPr>
            <w:r w:rsidRPr="00BE08EC">
              <w:t>I</w:t>
            </w:r>
          </w:p>
        </w:tc>
        <w:tc>
          <w:tcPr>
            <w:tcW w:w="1131" w:type="dxa"/>
            <w:vAlign w:val="center"/>
          </w:tcPr>
          <w:p w14:paraId="72BBEB4B" w14:textId="77777777" w:rsidR="006531DC" w:rsidRPr="00BE08EC" w:rsidRDefault="006531DC" w:rsidP="006531DC">
            <w:pPr>
              <w:spacing w:before="60" w:after="60"/>
              <w:ind w:left="0" w:firstLine="0"/>
              <w:jc w:val="center"/>
            </w:pPr>
            <w:r w:rsidRPr="00BE08EC">
              <w:t>2 + 2</w:t>
            </w:r>
          </w:p>
        </w:tc>
        <w:tc>
          <w:tcPr>
            <w:tcW w:w="992" w:type="dxa"/>
            <w:vAlign w:val="center"/>
          </w:tcPr>
          <w:p w14:paraId="2E3E8A64" w14:textId="77777777" w:rsidR="006531DC" w:rsidRPr="00BE08EC" w:rsidRDefault="006531DC" w:rsidP="006531DC">
            <w:pPr>
              <w:spacing w:before="60" w:after="60"/>
              <w:ind w:left="0" w:firstLine="0"/>
              <w:jc w:val="center"/>
            </w:pPr>
            <w:r w:rsidRPr="00BE08EC">
              <w:t>6,0</w:t>
            </w:r>
          </w:p>
        </w:tc>
        <w:tc>
          <w:tcPr>
            <w:tcW w:w="1133" w:type="dxa"/>
            <w:vAlign w:val="center"/>
          </w:tcPr>
          <w:p w14:paraId="304FF8C5" w14:textId="77777777" w:rsidR="006531DC" w:rsidRPr="00BE08EC" w:rsidRDefault="00536A72" w:rsidP="006531DC">
            <w:pPr>
              <w:spacing w:before="60" w:after="60"/>
              <w:ind w:left="0" w:firstLine="0"/>
              <w:jc w:val="center"/>
            </w:pPr>
            <w:r w:rsidRPr="00BE08EC">
              <w:t>M</w:t>
            </w:r>
          </w:p>
        </w:tc>
      </w:tr>
      <w:tr w:rsidR="00BE08EC" w:rsidRPr="00BE08EC" w14:paraId="0BE09E0E" w14:textId="77777777" w:rsidTr="00B11F79">
        <w:tc>
          <w:tcPr>
            <w:tcW w:w="461" w:type="dxa"/>
          </w:tcPr>
          <w:p w14:paraId="401E74C3" w14:textId="77777777" w:rsidR="006531DC" w:rsidRPr="00BE08EC" w:rsidRDefault="006531DC" w:rsidP="006531DC">
            <w:pPr>
              <w:spacing w:before="60" w:after="60"/>
              <w:ind w:left="0" w:firstLine="0"/>
            </w:pPr>
            <w:r w:rsidRPr="00BE08EC">
              <w:t>3</w:t>
            </w:r>
          </w:p>
        </w:tc>
        <w:tc>
          <w:tcPr>
            <w:tcW w:w="5641" w:type="dxa"/>
          </w:tcPr>
          <w:p w14:paraId="6B722E0F" w14:textId="77777777" w:rsidR="006531DC" w:rsidRPr="00BE08EC" w:rsidRDefault="006531DC" w:rsidP="006531DC">
            <w:pPr>
              <w:spacing w:before="60" w:after="60"/>
              <w:ind w:left="0" w:firstLine="0"/>
            </w:pPr>
            <w:r w:rsidRPr="00BE08EC">
              <w:t>Diplomski rad</w:t>
            </w:r>
          </w:p>
        </w:tc>
        <w:tc>
          <w:tcPr>
            <w:tcW w:w="707" w:type="dxa"/>
          </w:tcPr>
          <w:p w14:paraId="165DF1C2" w14:textId="77777777" w:rsidR="006531DC" w:rsidRPr="00BE08EC" w:rsidRDefault="006531DC" w:rsidP="006531DC">
            <w:pPr>
              <w:spacing w:before="60" w:after="60"/>
              <w:ind w:left="0" w:firstLine="0"/>
              <w:jc w:val="center"/>
            </w:pPr>
            <w:r w:rsidRPr="00BE08EC">
              <w:t>O</w:t>
            </w:r>
          </w:p>
        </w:tc>
        <w:tc>
          <w:tcPr>
            <w:tcW w:w="1131" w:type="dxa"/>
          </w:tcPr>
          <w:p w14:paraId="2D106024" w14:textId="77777777" w:rsidR="006531DC" w:rsidRPr="00BE08EC" w:rsidRDefault="006531DC" w:rsidP="006531DC">
            <w:pPr>
              <w:spacing w:before="60" w:after="60"/>
              <w:ind w:left="0" w:firstLine="0"/>
              <w:jc w:val="center"/>
            </w:pPr>
            <w:r w:rsidRPr="00BE08EC">
              <w:t>0 + 12</w:t>
            </w:r>
          </w:p>
        </w:tc>
        <w:tc>
          <w:tcPr>
            <w:tcW w:w="992" w:type="dxa"/>
          </w:tcPr>
          <w:p w14:paraId="6845158D" w14:textId="77777777" w:rsidR="006531DC" w:rsidRPr="00BE08EC" w:rsidRDefault="006531DC" w:rsidP="006531DC">
            <w:pPr>
              <w:spacing w:before="60" w:after="60"/>
              <w:ind w:left="0" w:firstLine="0"/>
              <w:jc w:val="center"/>
            </w:pPr>
            <w:r w:rsidRPr="00BE08EC">
              <w:t>18,0</w:t>
            </w:r>
          </w:p>
        </w:tc>
        <w:tc>
          <w:tcPr>
            <w:tcW w:w="1133" w:type="dxa"/>
            <w:vAlign w:val="center"/>
          </w:tcPr>
          <w:p w14:paraId="3D589F36" w14:textId="77777777" w:rsidR="006531DC" w:rsidRPr="00BE08EC" w:rsidRDefault="006531DC" w:rsidP="006531DC">
            <w:pPr>
              <w:spacing w:before="60" w:after="60"/>
              <w:ind w:left="0" w:firstLine="0"/>
              <w:jc w:val="center"/>
            </w:pPr>
          </w:p>
        </w:tc>
      </w:tr>
      <w:tr w:rsidR="00BE08EC" w:rsidRPr="00BE08EC" w14:paraId="77401DFE" w14:textId="77777777" w:rsidTr="00CE3BB6">
        <w:tc>
          <w:tcPr>
            <w:tcW w:w="461" w:type="dxa"/>
          </w:tcPr>
          <w:p w14:paraId="431C44D8" w14:textId="77777777" w:rsidR="008C657D" w:rsidRPr="00BE08EC" w:rsidRDefault="008C657D" w:rsidP="00CE3BB6">
            <w:pPr>
              <w:spacing w:before="60" w:after="60"/>
              <w:ind w:left="0" w:firstLine="0"/>
              <w:rPr>
                <w:b/>
              </w:rPr>
            </w:pPr>
          </w:p>
        </w:tc>
        <w:tc>
          <w:tcPr>
            <w:tcW w:w="5641" w:type="dxa"/>
          </w:tcPr>
          <w:p w14:paraId="2E89F06E" w14:textId="77777777" w:rsidR="008C657D" w:rsidRPr="00BE08EC" w:rsidRDefault="008C657D" w:rsidP="00CE3BB6">
            <w:pPr>
              <w:spacing w:before="60" w:after="60"/>
              <w:ind w:left="0" w:firstLine="0"/>
              <w:rPr>
                <w:b/>
              </w:rPr>
            </w:pPr>
            <w:r w:rsidRPr="00BE08EC">
              <w:rPr>
                <w:b/>
              </w:rPr>
              <w:t>Ukupno</w:t>
            </w:r>
          </w:p>
        </w:tc>
        <w:tc>
          <w:tcPr>
            <w:tcW w:w="707" w:type="dxa"/>
          </w:tcPr>
          <w:p w14:paraId="7CD97D41" w14:textId="77777777" w:rsidR="008C657D" w:rsidRPr="00BE08EC" w:rsidRDefault="008C657D" w:rsidP="00CE3BB6">
            <w:pPr>
              <w:spacing w:before="60" w:after="60"/>
              <w:ind w:left="0" w:firstLine="0"/>
              <w:jc w:val="center"/>
              <w:rPr>
                <w:b/>
              </w:rPr>
            </w:pPr>
          </w:p>
        </w:tc>
        <w:tc>
          <w:tcPr>
            <w:tcW w:w="1131" w:type="dxa"/>
          </w:tcPr>
          <w:p w14:paraId="3EA729E3" w14:textId="77777777" w:rsidR="008C657D" w:rsidRPr="00BE08EC" w:rsidRDefault="008C657D" w:rsidP="00CE3BB6">
            <w:pPr>
              <w:spacing w:before="60" w:after="60"/>
              <w:ind w:left="0" w:firstLine="0"/>
              <w:jc w:val="center"/>
              <w:rPr>
                <w:b/>
              </w:rPr>
            </w:pPr>
          </w:p>
        </w:tc>
        <w:tc>
          <w:tcPr>
            <w:tcW w:w="992" w:type="dxa"/>
            <w:shd w:val="clear" w:color="auto" w:fill="A6A6A6" w:themeFill="background1" w:themeFillShade="A6"/>
          </w:tcPr>
          <w:p w14:paraId="2DFECC4C" w14:textId="77777777" w:rsidR="008C657D" w:rsidRPr="00BE08EC" w:rsidRDefault="008C657D" w:rsidP="00CE3BB6">
            <w:pPr>
              <w:spacing w:before="60" w:after="60"/>
              <w:ind w:left="0" w:firstLine="0"/>
              <w:jc w:val="center"/>
              <w:rPr>
                <w:b/>
              </w:rPr>
            </w:pPr>
            <w:r w:rsidRPr="00BE08EC">
              <w:rPr>
                <w:b/>
              </w:rPr>
              <w:t>30,0</w:t>
            </w:r>
          </w:p>
        </w:tc>
        <w:tc>
          <w:tcPr>
            <w:tcW w:w="1133" w:type="dxa"/>
          </w:tcPr>
          <w:p w14:paraId="22F0497E" w14:textId="77777777" w:rsidR="008C657D" w:rsidRPr="00BE08EC" w:rsidRDefault="008C657D" w:rsidP="00CE3BB6">
            <w:pPr>
              <w:spacing w:before="60" w:after="60"/>
              <w:ind w:left="0" w:firstLine="0"/>
              <w:jc w:val="center"/>
              <w:rPr>
                <w:b/>
              </w:rPr>
            </w:pPr>
          </w:p>
        </w:tc>
      </w:tr>
    </w:tbl>
    <w:p w14:paraId="2A0B17A9" w14:textId="6E0BA3DF" w:rsidR="008C657D" w:rsidRPr="00BE08EC" w:rsidRDefault="008C657D" w:rsidP="004F7AC1">
      <w:pPr>
        <w:spacing w:before="120"/>
        <w:ind w:left="142" w:hanging="142"/>
        <w:rPr>
          <w:rFonts w:ascii="Arial Narrow" w:hAnsi="Arial Narrow"/>
        </w:rPr>
      </w:pPr>
      <w:r w:rsidRPr="00BE08EC">
        <w:rPr>
          <w:rFonts w:ascii="Arial Narrow" w:hAnsi="Arial Narrow"/>
          <w:b/>
        </w:rPr>
        <w:t xml:space="preserve">*) </w:t>
      </w:r>
      <w:r w:rsidRPr="00BE08EC">
        <w:rPr>
          <w:rFonts w:ascii="Arial Narrow" w:hAnsi="Arial Narrow"/>
        </w:rPr>
        <w:t xml:space="preserve">Od kolegija navedenih pod rednim brojem </w:t>
      </w:r>
      <w:r w:rsidR="006531DC" w:rsidRPr="00BE08EC">
        <w:rPr>
          <w:rFonts w:ascii="Arial Narrow" w:hAnsi="Arial Narrow"/>
        </w:rPr>
        <w:t>2</w:t>
      </w:r>
      <w:r w:rsidRPr="00BE08EC">
        <w:rPr>
          <w:rFonts w:ascii="Arial Narrow" w:hAnsi="Arial Narrow"/>
        </w:rPr>
        <w:t xml:space="preserve"> bira se </w:t>
      </w:r>
      <w:r w:rsidR="006531DC" w:rsidRPr="00BE08EC">
        <w:rPr>
          <w:rFonts w:ascii="Arial Narrow" w:hAnsi="Arial Narrow"/>
        </w:rPr>
        <w:t>kolegij koji odgovara odabranoj grupi izbornih predmeta u 3. semestru označenih slovima</w:t>
      </w:r>
      <w:r w:rsidRPr="00BE08EC">
        <w:rPr>
          <w:rFonts w:ascii="Arial Narrow" w:hAnsi="Arial Narrow"/>
        </w:rPr>
        <w:t xml:space="preserve"> BK, DK, MK ili M.</w:t>
      </w:r>
    </w:p>
    <w:sectPr w:rsidR="008C657D" w:rsidRPr="00BE08EC" w:rsidSect="001E7B4A">
      <w:headerReference w:type="default" r:id="rId7"/>
      <w:pgSz w:w="11906" w:h="16838"/>
      <w:pgMar w:top="1134" w:right="851" w:bottom="85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8338D9" w14:textId="77777777" w:rsidR="00BC0893" w:rsidRDefault="00BC0893" w:rsidP="00DC2DB8">
      <w:r>
        <w:separator/>
      </w:r>
    </w:p>
  </w:endnote>
  <w:endnote w:type="continuationSeparator" w:id="0">
    <w:p w14:paraId="29DE653C" w14:textId="77777777" w:rsidR="00BC0893" w:rsidRDefault="00BC0893" w:rsidP="00DC2D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A72B13" w14:textId="77777777" w:rsidR="00BC0893" w:rsidRDefault="00BC0893" w:rsidP="00DC2DB8">
      <w:r>
        <w:separator/>
      </w:r>
    </w:p>
  </w:footnote>
  <w:footnote w:type="continuationSeparator" w:id="0">
    <w:p w14:paraId="07553C3E" w14:textId="77777777" w:rsidR="00BC0893" w:rsidRDefault="00BC0893" w:rsidP="00DC2DB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4F62FF" w14:textId="63AD88B0" w:rsidR="00DC2DB8" w:rsidRDefault="00DC2DB8" w:rsidP="004B6638">
    <w:pPr>
      <w:pStyle w:val="Header"/>
      <w:jc w:val="right"/>
    </w:pPr>
    <w:r>
      <w:t xml:space="preserve">Novi prijedlog </w:t>
    </w:r>
    <w:r w:rsidR="004B6638">
      <w:t>rasporeda kolegija po semestrima 2019_1</w:t>
    </w:r>
    <w:r w:rsidR="00550765">
      <w:t>2</w:t>
    </w:r>
    <w:r w:rsidR="004B6638">
      <w:t>_</w:t>
    </w:r>
    <w:r w:rsidR="00550765">
      <w:t>0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655E6C"/>
    <w:multiLevelType w:val="hybridMultilevel"/>
    <w:tmpl w:val="B650896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EC5161"/>
    <w:multiLevelType w:val="hybridMultilevel"/>
    <w:tmpl w:val="37D074B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8291584"/>
    <w:multiLevelType w:val="hybridMultilevel"/>
    <w:tmpl w:val="B650896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DA30672"/>
    <w:multiLevelType w:val="hybridMultilevel"/>
    <w:tmpl w:val="B650896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37B0B39"/>
    <w:multiLevelType w:val="hybridMultilevel"/>
    <w:tmpl w:val="B650896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xMjM3MbI0NjC1NLJU0lEKTi0uzszPAykwrwUA8BXotiwAAAA="/>
  </w:docVars>
  <w:rsids>
    <w:rsidRoot w:val="001E7B4A"/>
    <w:rsid w:val="00064F7C"/>
    <w:rsid w:val="000C3336"/>
    <w:rsid w:val="000F74A3"/>
    <w:rsid w:val="00127483"/>
    <w:rsid w:val="00186117"/>
    <w:rsid w:val="001E7B4A"/>
    <w:rsid w:val="002060CE"/>
    <w:rsid w:val="0026501B"/>
    <w:rsid w:val="00271D65"/>
    <w:rsid w:val="002B10A3"/>
    <w:rsid w:val="0037205A"/>
    <w:rsid w:val="003B32FD"/>
    <w:rsid w:val="003E689F"/>
    <w:rsid w:val="003F0302"/>
    <w:rsid w:val="004333E9"/>
    <w:rsid w:val="004B6638"/>
    <w:rsid w:val="004F7AC1"/>
    <w:rsid w:val="00536A72"/>
    <w:rsid w:val="00550765"/>
    <w:rsid w:val="0056652B"/>
    <w:rsid w:val="005827A1"/>
    <w:rsid w:val="005A2CB3"/>
    <w:rsid w:val="006531DC"/>
    <w:rsid w:val="00682923"/>
    <w:rsid w:val="006D6F6F"/>
    <w:rsid w:val="00711971"/>
    <w:rsid w:val="00713413"/>
    <w:rsid w:val="00772CFA"/>
    <w:rsid w:val="007A3CFF"/>
    <w:rsid w:val="007D4B01"/>
    <w:rsid w:val="007F67FD"/>
    <w:rsid w:val="00835E73"/>
    <w:rsid w:val="008C657D"/>
    <w:rsid w:val="008C65B9"/>
    <w:rsid w:val="008E3442"/>
    <w:rsid w:val="00946D19"/>
    <w:rsid w:val="00A2051C"/>
    <w:rsid w:val="00A36F38"/>
    <w:rsid w:val="00A9640B"/>
    <w:rsid w:val="00AC7248"/>
    <w:rsid w:val="00AE5972"/>
    <w:rsid w:val="00B1163E"/>
    <w:rsid w:val="00B57448"/>
    <w:rsid w:val="00B74F13"/>
    <w:rsid w:val="00B951C1"/>
    <w:rsid w:val="00BC0893"/>
    <w:rsid w:val="00BE08EC"/>
    <w:rsid w:val="00C4658B"/>
    <w:rsid w:val="00D94742"/>
    <w:rsid w:val="00DC2DB8"/>
    <w:rsid w:val="00E8691F"/>
    <w:rsid w:val="00EB5C95"/>
    <w:rsid w:val="00F6386B"/>
    <w:rsid w:val="00F969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A66D44"/>
  <w15:docId w15:val="{50A7D0ED-507F-4E37-91C8-49CA38535C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sz w:val="22"/>
        <w:szCs w:val="22"/>
        <w:lang w:val="hr-HR" w:eastAsia="en-US" w:bidi="ar-SA"/>
      </w:rPr>
    </w:rPrDefault>
    <w:pPrDefault>
      <w:pPr>
        <w:ind w:left="357" w:hanging="357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E7B4A"/>
    <w:pPr>
      <w:ind w:left="720"/>
      <w:contextualSpacing/>
    </w:pPr>
  </w:style>
  <w:style w:type="table" w:styleId="TableGrid">
    <w:name w:val="Table Grid"/>
    <w:basedOn w:val="TableNormal"/>
    <w:uiPriority w:val="59"/>
    <w:rsid w:val="001E7B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C2DB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C2DB8"/>
  </w:style>
  <w:style w:type="paragraph" w:styleId="Footer">
    <w:name w:val="footer"/>
    <w:basedOn w:val="Normal"/>
    <w:link w:val="FooterChar"/>
    <w:uiPriority w:val="99"/>
    <w:unhideWhenUsed/>
    <w:rsid w:val="00DC2DB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C2D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62</Words>
  <Characters>206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vica Džeba</dc:creator>
  <cp:lastModifiedBy>Ivan Lukačević</cp:lastModifiedBy>
  <cp:revision>6</cp:revision>
  <cp:lastPrinted>2019-11-27T13:38:00Z</cp:lastPrinted>
  <dcterms:created xsi:type="dcterms:W3CDTF">2019-12-05T10:28:00Z</dcterms:created>
  <dcterms:modified xsi:type="dcterms:W3CDTF">2019-12-05T10:37:00Z</dcterms:modified>
</cp:coreProperties>
</file>